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E8C28" w14:textId="36DB6547" w:rsidR="00F44E22" w:rsidRDefault="00F44E22"/>
    <w:p w14:paraId="19C92425" w14:textId="547C60A1" w:rsidR="00440412" w:rsidRPr="00440412" w:rsidRDefault="00440412" w:rsidP="00440412"/>
    <w:p w14:paraId="4293DB60" w14:textId="3D53D861" w:rsidR="00440412" w:rsidRDefault="00440412" w:rsidP="00440412"/>
    <w:p w14:paraId="62E1D519" w14:textId="77777777" w:rsidR="00440412" w:rsidRDefault="00440412" w:rsidP="00440412">
      <w:pPr>
        <w:spacing w:line="360" w:lineRule="auto"/>
        <w:contextualSpacing/>
        <w:jc w:val="center"/>
        <w:rPr>
          <w:rFonts w:cs="Times New Roman"/>
          <w:b/>
          <w:szCs w:val="24"/>
          <w:lang w:val="en-GB"/>
        </w:rPr>
      </w:pPr>
    </w:p>
    <w:p w14:paraId="31528DA5" w14:textId="77777777" w:rsidR="00440412" w:rsidRDefault="00440412" w:rsidP="00440412">
      <w:pPr>
        <w:spacing w:line="360" w:lineRule="auto"/>
        <w:contextualSpacing/>
        <w:jc w:val="center"/>
        <w:rPr>
          <w:rFonts w:cs="Times New Roman"/>
          <w:b/>
          <w:szCs w:val="24"/>
          <w:lang w:val="en-GB"/>
        </w:rPr>
      </w:pPr>
    </w:p>
    <w:p w14:paraId="6B05A0E5" w14:textId="77777777" w:rsidR="00440412" w:rsidRDefault="00440412" w:rsidP="00440412">
      <w:pPr>
        <w:spacing w:line="360" w:lineRule="auto"/>
        <w:contextualSpacing/>
        <w:jc w:val="center"/>
        <w:rPr>
          <w:rFonts w:cs="Times New Roman"/>
          <w:b/>
          <w:szCs w:val="24"/>
          <w:lang w:val="en-GB"/>
        </w:rPr>
      </w:pPr>
    </w:p>
    <w:p w14:paraId="292D2072" w14:textId="4710CFED" w:rsidR="00440412" w:rsidRDefault="00440412" w:rsidP="00440412">
      <w:pPr>
        <w:spacing w:line="360" w:lineRule="auto"/>
        <w:contextualSpacing/>
        <w:jc w:val="center"/>
        <w:rPr>
          <w:rFonts w:cs="Times New Roman"/>
          <w:b/>
          <w:szCs w:val="24"/>
          <w:lang w:val="en-GB"/>
        </w:rPr>
      </w:pPr>
      <w:r>
        <w:rPr>
          <w:rFonts w:cs="Times New Roman"/>
          <w:b/>
          <w:szCs w:val="24"/>
          <w:lang w:val="en-GB"/>
        </w:rPr>
        <w:t>Student Name:</w:t>
      </w:r>
    </w:p>
    <w:p w14:paraId="43426D76" w14:textId="77777777" w:rsidR="00440412" w:rsidRDefault="00440412" w:rsidP="00440412">
      <w:pPr>
        <w:spacing w:line="360" w:lineRule="auto"/>
        <w:contextualSpacing/>
        <w:jc w:val="center"/>
        <w:rPr>
          <w:rFonts w:cs="Times New Roman"/>
          <w:b/>
          <w:szCs w:val="24"/>
          <w:lang w:val="en-GB"/>
        </w:rPr>
      </w:pPr>
      <w:r w:rsidRPr="00401230">
        <w:rPr>
          <w:rFonts w:cs="Times New Roman"/>
          <w:b/>
          <w:szCs w:val="24"/>
          <w:lang w:val="en-GB"/>
        </w:rPr>
        <w:t>Student ID:</w:t>
      </w:r>
    </w:p>
    <w:p w14:paraId="666E1C9C" w14:textId="77777777" w:rsidR="00440412" w:rsidRPr="00401230" w:rsidRDefault="00440412" w:rsidP="00440412">
      <w:pPr>
        <w:spacing w:line="360" w:lineRule="auto"/>
        <w:contextualSpacing/>
        <w:jc w:val="center"/>
        <w:rPr>
          <w:rFonts w:cs="Times New Roman"/>
          <w:b/>
          <w:szCs w:val="24"/>
          <w:lang w:val="en-GB"/>
        </w:rPr>
      </w:pPr>
      <w:r w:rsidRPr="00401230">
        <w:rPr>
          <w:rFonts w:cs="Times New Roman"/>
          <w:b/>
          <w:szCs w:val="24"/>
          <w:lang w:val="en-GB"/>
        </w:rPr>
        <w:t xml:space="preserve">Unit Code: </w:t>
      </w:r>
      <w:r w:rsidRPr="00401230">
        <w:rPr>
          <w:rFonts w:cs="Times New Roman"/>
          <w:szCs w:val="24"/>
          <w:lang w:val="en-GB"/>
        </w:rPr>
        <w:t>COM710</w:t>
      </w:r>
    </w:p>
    <w:p w14:paraId="294C7739" w14:textId="3B755E78" w:rsidR="00440412" w:rsidRDefault="00440412" w:rsidP="00440412">
      <w:pPr>
        <w:spacing w:line="360" w:lineRule="auto"/>
        <w:contextualSpacing/>
        <w:jc w:val="center"/>
        <w:rPr>
          <w:rFonts w:cs="Times New Roman"/>
          <w:szCs w:val="24"/>
          <w:lang w:val="en-GB"/>
        </w:rPr>
      </w:pPr>
      <w:r w:rsidRPr="00401230">
        <w:rPr>
          <w:rFonts w:cs="Times New Roman"/>
          <w:b/>
          <w:szCs w:val="24"/>
          <w:lang w:val="en-GB"/>
        </w:rPr>
        <w:t xml:space="preserve">Unit Title: </w:t>
      </w:r>
      <w:r w:rsidRPr="00401230">
        <w:rPr>
          <w:rFonts w:cs="Times New Roman"/>
          <w:szCs w:val="24"/>
          <w:lang w:val="en-GB"/>
        </w:rPr>
        <w:t>Web Technologies</w:t>
      </w:r>
    </w:p>
    <w:p w14:paraId="65E13AE7" w14:textId="77777777" w:rsidR="00D81895" w:rsidRDefault="00D54549">
      <w:pPr>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rPr>
        <w:id w:val="173163609"/>
        <w:docPartObj>
          <w:docPartGallery w:val="Table of Contents"/>
          <w:docPartUnique/>
        </w:docPartObj>
      </w:sdtPr>
      <w:sdtEndPr>
        <w:rPr>
          <w:b/>
          <w:bCs/>
          <w:noProof/>
        </w:rPr>
      </w:sdtEndPr>
      <w:sdtContent>
        <w:p w14:paraId="0C9DA63C" w14:textId="12092DA9" w:rsidR="00D81895" w:rsidRDefault="00D81895">
          <w:pPr>
            <w:pStyle w:val="TOCHeading"/>
          </w:pPr>
          <w:r>
            <w:t>Table of Contents</w:t>
          </w:r>
        </w:p>
        <w:p w14:paraId="2F2DE5B2" w14:textId="08EF7523" w:rsidR="00EB25C7" w:rsidRDefault="00D81895">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97380463" w:history="1">
            <w:r w:rsidR="00EB25C7" w:rsidRPr="00CC254E">
              <w:rPr>
                <w:rStyle w:val="Hyperlink"/>
                <w:noProof/>
                <w:lang w:val="en-GB"/>
              </w:rPr>
              <w:t>Introduction</w:t>
            </w:r>
            <w:r w:rsidR="00EB25C7">
              <w:rPr>
                <w:noProof/>
                <w:webHidden/>
              </w:rPr>
              <w:tab/>
            </w:r>
            <w:r w:rsidR="00EB25C7">
              <w:rPr>
                <w:noProof/>
                <w:webHidden/>
              </w:rPr>
              <w:fldChar w:fldCharType="begin"/>
            </w:r>
            <w:r w:rsidR="00EB25C7">
              <w:rPr>
                <w:noProof/>
                <w:webHidden/>
              </w:rPr>
              <w:instrText xml:space="preserve"> PAGEREF _Toc97380463 \h </w:instrText>
            </w:r>
            <w:r w:rsidR="00EB25C7">
              <w:rPr>
                <w:noProof/>
                <w:webHidden/>
              </w:rPr>
            </w:r>
            <w:r w:rsidR="00EB25C7">
              <w:rPr>
                <w:noProof/>
                <w:webHidden/>
              </w:rPr>
              <w:fldChar w:fldCharType="separate"/>
            </w:r>
            <w:r w:rsidR="00EB25C7">
              <w:rPr>
                <w:noProof/>
                <w:webHidden/>
              </w:rPr>
              <w:t>3</w:t>
            </w:r>
            <w:r w:rsidR="00EB25C7">
              <w:rPr>
                <w:noProof/>
                <w:webHidden/>
              </w:rPr>
              <w:fldChar w:fldCharType="end"/>
            </w:r>
          </w:hyperlink>
        </w:p>
        <w:p w14:paraId="0ED19A82" w14:textId="4BA2053B" w:rsidR="00EB25C7" w:rsidRDefault="00910AF7">
          <w:pPr>
            <w:pStyle w:val="TOC1"/>
            <w:tabs>
              <w:tab w:val="right" w:leader="dot" w:pos="9350"/>
            </w:tabs>
            <w:rPr>
              <w:rFonts w:asciiTheme="minorHAnsi" w:eastAsiaTheme="minorEastAsia" w:hAnsiTheme="minorHAnsi"/>
              <w:noProof/>
              <w:sz w:val="22"/>
            </w:rPr>
          </w:pPr>
          <w:hyperlink w:anchor="_Toc97380464" w:history="1">
            <w:r w:rsidR="00EB25C7" w:rsidRPr="00CC254E">
              <w:rPr>
                <w:rStyle w:val="Hyperlink"/>
                <w:noProof/>
                <w:lang w:val="en-GB"/>
              </w:rPr>
              <w:t>Evidence that website meets the website’s requirements</w:t>
            </w:r>
            <w:r w:rsidR="00EB25C7">
              <w:rPr>
                <w:noProof/>
                <w:webHidden/>
              </w:rPr>
              <w:tab/>
            </w:r>
            <w:r w:rsidR="00EB25C7">
              <w:rPr>
                <w:noProof/>
                <w:webHidden/>
              </w:rPr>
              <w:fldChar w:fldCharType="begin"/>
            </w:r>
            <w:r w:rsidR="00EB25C7">
              <w:rPr>
                <w:noProof/>
                <w:webHidden/>
              </w:rPr>
              <w:instrText xml:space="preserve"> PAGEREF _Toc97380464 \h </w:instrText>
            </w:r>
            <w:r w:rsidR="00EB25C7">
              <w:rPr>
                <w:noProof/>
                <w:webHidden/>
              </w:rPr>
            </w:r>
            <w:r w:rsidR="00EB25C7">
              <w:rPr>
                <w:noProof/>
                <w:webHidden/>
              </w:rPr>
              <w:fldChar w:fldCharType="separate"/>
            </w:r>
            <w:r w:rsidR="00EB25C7">
              <w:rPr>
                <w:noProof/>
                <w:webHidden/>
              </w:rPr>
              <w:t>3</w:t>
            </w:r>
            <w:r w:rsidR="00EB25C7">
              <w:rPr>
                <w:noProof/>
                <w:webHidden/>
              </w:rPr>
              <w:fldChar w:fldCharType="end"/>
            </w:r>
          </w:hyperlink>
        </w:p>
        <w:p w14:paraId="1A213396" w14:textId="0D71F441" w:rsidR="00EB25C7" w:rsidRDefault="00910AF7">
          <w:pPr>
            <w:pStyle w:val="TOC1"/>
            <w:tabs>
              <w:tab w:val="right" w:leader="dot" w:pos="9350"/>
            </w:tabs>
            <w:rPr>
              <w:rFonts w:asciiTheme="minorHAnsi" w:eastAsiaTheme="minorEastAsia" w:hAnsiTheme="minorHAnsi"/>
              <w:noProof/>
              <w:sz w:val="22"/>
            </w:rPr>
          </w:pPr>
          <w:hyperlink w:anchor="_Toc97380465" w:history="1">
            <w:r w:rsidR="00EB25C7" w:rsidRPr="00CC254E">
              <w:rPr>
                <w:rStyle w:val="Hyperlink"/>
                <w:noProof/>
              </w:rPr>
              <w:t>Proof that the website conforms to W3C standards</w:t>
            </w:r>
            <w:r w:rsidR="00EB25C7">
              <w:rPr>
                <w:noProof/>
                <w:webHidden/>
              </w:rPr>
              <w:tab/>
            </w:r>
            <w:r w:rsidR="00EB25C7">
              <w:rPr>
                <w:noProof/>
                <w:webHidden/>
              </w:rPr>
              <w:fldChar w:fldCharType="begin"/>
            </w:r>
            <w:r w:rsidR="00EB25C7">
              <w:rPr>
                <w:noProof/>
                <w:webHidden/>
              </w:rPr>
              <w:instrText xml:space="preserve"> PAGEREF _Toc97380465 \h </w:instrText>
            </w:r>
            <w:r w:rsidR="00EB25C7">
              <w:rPr>
                <w:noProof/>
                <w:webHidden/>
              </w:rPr>
            </w:r>
            <w:r w:rsidR="00EB25C7">
              <w:rPr>
                <w:noProof/>
                <w:webHidden/>
              </w:rPr>
              <w:fldChar w:fldCharType="separate"/>
            </w:r>
            <w:r w:rsidR="00EB25C7">
              <w:rPr>
                <w:noProof/>
                <w:webHidden/>
              </w:rPr>
              <w:t>7</w:t>
            </w:r>
            <w:r w:rsidR="00EB25C7">
              <w:rPr>
                <w:noProof/>
                <w:webHidden/>
              </w:rPr>
              <w:fldChar w:fldCharType="end"/>
            </w:r>
          </w:hyperlink>
        </w:p>
        <w:p w14:paraId="06C4CA7A" w14:textId="1BFA9404" w:rsidR="00EB25C7" w:rsidRDefault="00910AF7">
          <w:pPr>
            <w:pStyle w:val="TOC1"/>
            <w:tabs>
              <w:tab w:val="right" w:leader="dot" w:pos="9350"/>
            </w:tabs>
            <w:rPr>
              <w:rFonts w:asciiTheme="minorHAnsi" w:eastAsiaTheme="minorEastAsia" w:hAnsiTheme="minorHAnsi"/>
              <w:noProof/>
              <w:sz w:val="22"/>
            </w:rPr>
          </w:pPr>
          <w:hyperlink w:anchor="_Toc97380466" w:history="1">
            <w:r w:rsidR="00EB25C7" w:rsidRPr="00CC254E">
              <w:rPr>
                <w:rStyle w:val="Hyperlink"/>
                <w:noProof/>
              </w:rPr>
              <w:t>Legal and Ethical Considerations</w:t>
            </w:r>
            <w:r w:rsidR="00EB25C7">
              <w:rPr>
                <w:noProof/>
                <w:webHidden/>
              </w:rPr>
              <w:tab/>
            </w:r>
            <w:r w:rsidR="00EB25C7">
              <w:rPr>
                <w:noProof/>
                <w:webHidden/>
              </w:rPr>
              <w:fldChar w:fldCharType="begin"/>
            </w:r>
            <w:r w:rsidR="00EB25C7">
              <w:rPr>
                <w:noProof/>
                <w:webHidden/>
              </w:rPr>
              <w:instrText xml:space="preserve"> PAGEREF _Toc97380466 \h </w:instrText>
            </w:r>
            <w:r w:rsidR="00EB25C7">
              <w:rPr>
                <w:noProof/>
                <w:webHidden/>
              </w:rPr>
            </w:r>
            <w:r w:rsidR="00EB25C7">
              <w:rPr>
                <w:noProof/>
                <w:webHidden/>
              </w:rPr>
              <w:fldChar w:fldCharType="separate"/>
            </w:r>
            <w:r w:rsidR="00EB25C7">
              <w:rPr>
                <w:noProof/>
                <w:webHidden/>
              </w:rPr>
              <w:t>8</w:t>
            </w:r>
            <w:r w:rsidR="00EB25C7">
              <w:rPr>
                <w:noProof/>
                <w:webHidden/>
              </w:rPr>
              <w:fldChar w:fldCharType="end"/>
            </w:r>
          </w:hyperlink>
        </w:p>
        <w:p w14:paraId="46985AA6" w14:textId="7271200E" w:rsidR="00EB25C7" w:rsidRDefault="00910AF7">
          <w:pPr>
            <w:pStyle w:val="TOC2"/>
            <w:tabs>
              <w:tab w:val="right" w:leader="dot" w:pos="9350"/>
            </w:tabs>
            <w:rPr>
              <w:rFonts w:asciiTheme="minorHAnsi" w:eastAsiaTheme="minorEastAsia" w:hAnsiTheme="minorHAnsi"/>
              <w:noProof/>
              <w:sz w:val="22"/>
            </w:rPr>
          </w:pPr>
          <w:hyperlink w:anchor="_Toc97380467" w:history="1">
            <w:r w:rsidR="00EB25C7" w:rsidRPr="00CC254E">
              <w:rPr>
                <w:rStyle w:val="Hyperlink"/>
                <w:noProof/>
              </w:rPr>
              <w:t>Accessibility</w:t>
            </w:r>
            <w:r w:rsidR="00EB25C7">
              <w:rPr>
                <w:noProof/>
                <w:webHidden/>
              </w:rPr>
              <w:tab/>
            </w:r>
            <w:r w:rsidR="00EB25C7">
              <w:rPr>
                <w:noProof/>
                <w:webHidden/>
              </w:rPr>
              <w:fldChar w:fldCharType="begin"/>
            </w:r>
            <w:r w:rsidR="00EB25C7">
              <w:rPr>
                <w:noProof/>
                <w:webHidden/>
              </w:rPr>
              <w:instrText xml:space="preserve"> PAGEREF _Toc97380467 \h </w:instrText>
            </w:r>
            <w:r w:rsidR="00EB25C7">
              <w:rPr>
                <w:noProof/>
                <w:webHidden/>
              </w:rPr>
            </w:r>
            <w:r w:rsidR="00EB25C7">
              <w:rPr>
                <w:noProof/>
                <w:webHidden/>
              </w:rPr>
              <w:fldChar w:fldCharType="separate"/>
            </w:r>
            <w:r w:rsidR="00EB25C7">
              <w:rPr>
                <w:noProof/>
                <w:webHidden/>
              </w:rPr>
              <w:t>8</w:t>
            </w:r>
            <w:r w:rsidR="00EB25C7">
              <w:rPr>
                <w:noProof/>
                <w:webHidden/>
              </w:rPr>
              <w:fldChar w:fldCharType="end"/>
            </w:r>
          </w:hyperlink>
        </w:p>
        <w:p w14:paraId="5DDA7236" w14:textId="7561EDC3" w:rsidR="00EB25C7" w:rsidRDefault="00910AF7">
          <w:pPr>
            <w:pStyle w:val="TOC2"/>
            <w:tabs>
              <w:tab w:val="right" w:leader="dot" w:pos="9350"/>
            </w:tabs>
            <w:rPr>
              <w:rFonts w:asciiTheme="minorHAnsi" w:eastAsiaTheme="minorEastAsia" w:hAnsiTheme="minorHAnsi"/>
              <w:noProof/>
              <w:sz w:val="22"/>
            </w:rPr>
          </w:pPr>
          <w:hyperlink w:anchor="_Toc97380468" w:history="1">
            <w:r w:rsidR="00EB25C7" w:rsidRPr="00CC254E">
              <w:rPr>
                <w:rStyle w:val="Hyperlink"/>
                <w:noProof/>
              </w:rPr>
              <w:t>Legal Considerations</w:t>
            </w:r>
            <w:r w:rsidR="00EB25C7">
              <w:rPr>
                <w:noProof/>
                <w:webHidden/>
              </w:rPr>
              <w:tab/>
            </w:r>
            <w:r w:rsidR="00EB25C7">
              <w:rPr>
                <w:noProof/>
                <w:webHidden/>
              </w:rPr>
              <w:fldChar w:fldCharType="begin"/>
            </w:r>
            <w:r w:rsidR="00EB25C7">
              <w:rPr>
                <w:noProof/>
                <w:webHidden/>
              </w:rPr>
              <w:instrText xml:space="preserve"> PAGEREF _Toc97380468 \h </w:instrText>
            </w:r>
            <w:r w:rsidR="00EB25C7">
              <w:rPr>
                <w:noProof/>
                <w:webHidden/>
              </w:rPr>
            </w:r>
            <w:r w:rsidR="00EB25C7">
              <w:rPr>
                <w:noProof/>
                <w:webHidden/>
              </w:rPr>
              <w:fldChar w:fldCharType="separate"/>
            </w:r>
            <w:r w:rsidR="00EB25C7">
              <w:rPr>
                <w:noProof/>
                <w:webHidden/>
              </w:rPr>
              <w:t>9</w:t>
            </w:r>
            <w:r w:rsidR="00EB25C7">
              <w:rPr>
                <w:noProof/>
                <w:webHidden/>
              </w:rPr>
              <w:fldChar w:fldCharType="end"/>
            </w:r>
          </w:hyperlink>
        </w:p>
        <w:p w14:paraId="205C6EA4" w14:textId="79BC78DD" w:rsidR="00EB25C7" w:rsidRDefault="00910AF7">
          <w:pPr>
            <w:pStyle w:val="TOC2"/>
            <w:tabs>
              <w:tab w:val="right" w:leader="dot" w:pos="9350"/>
            </w:tabs>
            <w:rPr>
              <w:rFonts w:asciiTheme="minorHAnsi" w:eastAsiaTheme="minorEastAsia" w:hAnsiTheme="minorHAnsi"/>
              <w:noProof/>
              <w:sz w:val="22"/>
            </w:rPr>
          </w:pPr>
          <w:hyperlink w:anchor="_Toc97380469" w:history="1">
            <w:r w:rsidR="00EB25C7" w:rsidRPr="00CC254E">
              <w:rPr>
                <w:rStyle w:val="Hyperlink"/>
                <w:noProof/>
              </w:rPr>
              <w:t>Security Consideration</w:t>
            </w:r>
            <w:r w:rsidR="00EB25C7">
              <w:rPr>
                <w:noProof/>
                <w:webHidden/>
              </w:rPr>
              <w:tab/>
            </w:r>
            <w:r w:rsidR="00EB25C7">
              <w:rPr>
                <w:noProof/>
                <w:webHidden/>
              </w:rPr>
              <w:fldChar w:fldCharType="begin"/>
            </w:r>
            <w:r w:rsidR="00EB25C7">
              <w:rPr>
                <w:noProof/>
                <w:webHidden/>
              </w:rPr>
              <w:instrText xml:space="preserve"> PAGEREF _Toc97380469 \h </w:instrText>
            </w:r>
            <w:r w:rsidR="00EB25C7">
              <w:rPr>
                <w:noProof/>
                <w:webHidden/>
              </w:rPr>
            </w:r>
            <w:r w:rsidR="00EB25C7">
              <w:rPr>
                <w:noProof/>
                <w:webHidden/>
              </w:rPr>
              <w:fldChar w:fldCharType="separate"/>
            </w:r>
            <w:r w:rsidR="00EB25C7">
              <w:rPr>
                <w:noProof/>
                <w:webHidden/>
              </w:rPr>
              <w:t>9</w:t>
            </w:r>
            <w:r w:rsidR="00EB25C7">
              <w:rPr>
                <w:noProof/>
                <w:webHidden/>
              </w:rPr>
              <w:fldChar w:fldCharType="end"/>
            </w:r>
          </w:hyperlink>
        </w:p>
        <w:p w14:paraId="150D4812" w14:textId="59B95022" w:rsidR="00EB25C7" w:rsidRDefault="00910AF7">
          <w:pPr>
            <w:pStyle w:val="TOC1"/>
            <w:tabs>
              <w:tab w:val="right" w:leader="dot" w:pos="9350"/>
            </w:tabs>
            <w:rPr>
              <w:rFonts w:asciiTheme="minorHAnsi" w:eastAsiaTheme="minorEastAsia" w:hAnsiTheme="minorHAnsi"/>
              <w:noProof/>
              <w:sz w:val="22"/>
            </w:rPr>
          </w:pPr>
          <w:hyperlink w:anchor="_Toc97380470" w:history="1">
            <w:r w:rsidR="00EB25C7" w:rsidRPr="00CC254E">
              <w:rPr>
                <w:rStyle w:val="Hyperlink"/>
                <w:noProof/>
              </w:rPr>
              <w:t>Version Control</w:t>
            </w:r>
            <w:r w:rsidR="00EB25C7">
              <w:rPr>
                <w:noProof/>
                <w:webHidden/>
              </w:rPr>
              <w:tab/>
            </w:r>
            <w:r w:rsidR="00EB25C7">
              <w:rPr>
                <w:noProof/>
                <w:webHidden/>
              </w:rPr>
              <w:fldChar w:fldCharType="begin"/>
            </w:r>
            <w:r w:rsidR="00EB25C7">
              <w:rPr>
                <w:noProof/>
                <w:webHidden/>
              </w:rPr>
              <w:instrText xml:space="preserve"> PAGEREF _Toc97380470 \h </w:instrText>
            </w:r>
            <w:r w:rsidR="00EB25C7">
              <w:rPr>
                <w:noProof/>
                <w:webHidden/>
              </w:rPr>
            </w:r>
            <w:r w:rsidR="00EB25C7">
              <w:rPr>
                <w:noProof/>
                <w:webHidden/>
              </w:rPr>
              <w:fldChar w:fldCharType="separate"/>
            </w:r>
            <w:r w:rsidR="00EB25C7">
              <w:rPr>
                <w:noProof/>
                <w:webHidden/>
              </w:rPr>
              <w:t>9</w:t>
            </w:r>
            <w:r w:rsidR="00EB25C7">
              <w:rPr>
                <w:noProof/>
                <w:webHidden/>
              </w:rPr>
              <w:fldChar w:fldCharType="end"/>
            </w:r>
          </w:hyperlink>
        </w:p>
        <w:p w14:paraId="16FEF802" w14:textId="3992A0BF" w:rsidR="00D81895" w:rsidRDefault="00D81895">
          <w:r>
            <w:rPr>
              <w:b/>
              <w:bCs/>
              <w:noProof/>
            </w:rPr>
            <w:fldChar w:fldCharType="end"/>
          </w:r>
        </w:p>
      </w:sdtContent>
    </w:sdt>
    <w:p w14:paraId="20B5E7F4" w14:textId="7C0EFBDD" w:rsidR="00D81895" w:rsidRDefault="00D81895">
      <w:pPr>
        <w:rPr>
          <w:rFonts w:cs="Times New Roman"/>
          <w:szCs w:val="24"/>
          <w:lang w:val="en-GB"/>
        </w:rPr>
      </w:pPr>
      <w:r>
        <w:rPr>
          <w:rFonts w:cs="Times New Roman"/>
          <w:szCs w:val="24"/>
          <w:lang w:val="en-GB"/>
        </w:rPr>
        <w:br w:type="page"/>
      </w:r>
    </w:p>
    <w:p w14:paraId="22A55E75" w14:textId="39A8255E" w:rsidR="00D54549" w:rsidRDefault="005750C6" w:rsidP="005750C6">
      <w:pPr>
        <w:pStyle w:val="Heading1"/>
        <w:rPr>
          <w:lang w:val="en-GB"/>
        </w:rPr>
      </w:pPr>
      <w:bookmarkStart w:id="0" w:name="_Toc97380463"/>
      <w:r>
        <w:rPr>
          <w:lang w:val="en-GB"/>
        </w:rPr>
        <w:lastRenderedPageBreak/>
        <w:t>Introduction</w:t>
      </w:r>
      <w:bookmarkEnd w:id="0"/>
    </w:p>
    <w:p w14:paraId="02AE6A49" w14:textId="75EEBF15" w:rsidR="00703775" w:rsidRDefault="00AB7499" w:rsidP="002701DD">
      <w:pPr>
        <w:spacing w:line="360" w:lineRule="auto"/>
        <w:ind w:firstLine="720"/>
        <w:rPr>
          <w:lang w:val="en-GB"/>
        </w:rPr>
      </w:pPr>
      <w:r>
        <w:rPr>
          <w:lang w:val="en-GB"/>
        </w:rPr>
        <w:t xml:space="preserve">A dynamic website mainly consists of a front and back end. The two sides are essential in ensuring that the website handles user requests appropriately and facilitates </w:t>
      </w:r>
      <w:r w:rsidR="00E37BF3">
        <w:rPr>
          <w:lang w:val="en-GB"/>
        </w:rPr>
        <w:t>data transmission</w:t>
      </w:r>
      <w:r>
        <w:rPr>
          <w:lang w:val="en-GB"/>
        </w:rPr>
        <w:t xml:space="preserve"> from </w:t>
      </w:r>
      <w:r w:rsidR="00011FA9">
        <w:rPr>
          <w:lang w:val="en-GB"/>
        </w:rPr>
        <w:t xml:space="preserve">the </w:t>
      </w:r>
      <w:r>
        <w:rPr>
          <w:lang w:val="en-GB"/>
        </w:rPr>
        <w:t xml:space="preserve">database. The primary languages used in developing such websites are HTML, CSS, and JavaScript for the front-end and NodeJS for </w:t>
      </w:r>
      <w:r w:rsidR="00E37BF3">
        <w:rPr>
          <w:lang w:val="en-GB"/>
        </w:rPr>
        <w:t xml:space="preserve">the </w:t>
      </w:r>
      <w:r>
        <w:rPr>
          <w:lang w:val="en-GB"/>
        </w:rPr>
        <w:t>server-side depending on the database type and the nature of the back-end.</w:t>
      </w:r>
      <w:r w:rsidR="009937AC">
        <w:rPr>
          <w:lang w:val="en-GB"/>
        </w:rPr>
        <w:t xml:space="preserve"> The following is documentation highlighting the procedures, techniques</w:t>
      </w:r>
      <w:r w:rsidR="00E37BF3">
        <w:rPr>
          <w:lang w:val="en-GB"/>
        </w:rPr>
        <w:t>,</w:t>
      </w:r>
      <w:r w:rsidR="009937AC">
        <w:rPr>
          <w:lang w:val="en-GB"/>
        </w:rPr>
        <w:t xml:space="preserve"> and guidelines used to develop a website </w:t>
      </w:r>
      <w:r w:rsidR="006511DF">
        <w:rPr>
          <w:lang w:val="en-GB"/>
        </w:rPr>
        <w:t xml:space="preserve">for Solent </w:t>
      </w:r>
      <w:r w:rsidR="00E37BF3">
        <w:rPr>
          <w:lang w:val="en-GB"/>
        </w:rPr>
        <w:t>T</w:t>
      </w:r>
      <w:r w:rsidR="006511DF">
        <w:rPr>
          <w:lang w:val="en-GB"/>
        </w:rPr>
        <w:t>echnology Conference</w:t>
      </w:r>
      <w:r w:rsidR="003A7FB7">
        <w:rPr>
          <w:lang w:val="en-GB"/>
        </w:rPr>
        <w:t>. The website</w:t>
      </w:r>
      <w:r w:rsidR="00036030">
        <w:rPr>
          <w:lang w:val="en-GB"/>
        </w:rPr>
        <w:t xml:space="preserve">’s function is to display information about the conference and </w:t>
      </w:r>
      <w:r w:rsidR="00E37BF3">
        <w:rPr>
          <w:lang w:val="en-GB"/>
        </w:rPr>
        <w:t>help users view and manipulate speakers</w:t>
      </w:r>
      <w:r w:rsidR="00036030">
        <w:rPr>
          <w:lang w:val="en-GB"/>
        </w:rPr>
        <w:t xml:space="preserve"> to present their research </w:t>
      </w:r>
      <w:r w:rsidR="00E37BF3">
        <w:rPr>
          <w:lang w:val="en-GB"/>
        </w:rPr>
        <w:t>at</w:t>
      </w:r>
      <w:r w:rsidR="00036030">
        <w:rPr>
          <w:lang w:val="en-GB"/>
        </w:rPr>
        <w:t xml:space="preserve"> the event.</w:t>
      </w:r>
      <w:r w:rsidR="008D1D39">
        <w:rPr>
          <w:lang w:val="en-GB"/>
        </w:rPr>
        <w:t xml:space="preserve"> The website front-side uses EJS for templating, with basic </w:t>
      </w:r>
      <w:r w:rsidR="00E37BF3">
        <w:rPr>
          <w:lang w:val="en-GB"/>
        </w:rPr>
        <w:t>HTML</w:t>
      </w:r>
      <w:r w:rsidR="008D1D39">
        <w:rPr>
          <w:lang w:val="en-GB"/>
        </w:rPr>
        <w:t xml:space="preserve"> used to display the various elements. Additionally, the website can be</w:t>
      </w:r>
      <w:r w:rsidR="00E37BF3">
        <w:rPr>
          <w:lang w:val="en-GB"/>
        </w:rPr>
        <w:t xml:space="preserve"> locally</w:t>
      </w:r>
      <w:r w:rsidR="008D1D39">
        <w:rPr>
          <w:lang w:val="en-GB"/>
        </w:rPr>
        <w:t xml:space="preserve"> accessed as it is served at 127.0.0.1:5000.</w:t>
      </w:r>
    </w:p>
    <w:p w14:paraId="1675B388" w14:textId="733FEF1E" w:rsidR="00E263CF" w:rsidRDefault="00D65804" w:rsidP="00D65804">
      <w:pPr>
        <w:pStyle w:val="Heading1"/>
        <w:rPr>
          <w:lang w:val="en-GB"/>
        </w:rPr>
      </w:pPr>
      <w:bookmarkStart w:id="1" w:name="_Toc97380464"/>
      <w:r>
        <w:rPr>
          <w:lang w:val="en-GB"/>
        </w:rPr>
        <w:t>Evidence that website meets the website’s requirements</w:t>
      </w:r>
      <w:bookmarkEnd w:id="1"/>
    </w:p>
    <w:p w14:paraId="0F1C9893" w14:textId="6760738E" w:rsidR="00AB2354" w:rsidRDefault="00C4584A" w:rsidP="00C72C4A">
      <w:pPr>
        <w:spacing w:line="360" w:lineRule="auto"/>
        <w:ind w:firstLine="720"/>
        <w:rPr>
          <w:lang w:val="en-GB"/>
        </w:rPr>
      </w:pPr>
      <w:r>
        <w:rPr>
          <w:lang w:val="en-GB"/>
        </w:rPr>
        <w:t xml:space="preserve">The website views use hypertext markup language (HTML) tags and a cascading styling sheet to display the layouts. </w:t>
      </w:r>
      <w:r w:rsidR="00E331EC">
        <w:rPr>
          <w:lang w:val="en-GB"/>
        </w:rPr>
        <w:t>The HTML tags in the website are for creating the structure of the website</w:t>
      </w:r>
      <w:r w:rsidR="00E37BF3">
        <w:rPr>
          <w:lang w:val="en-GB"/>
        </w:rPr>
        <w:t>,</w:t>
      </w:r>
      <w:r w:rsidR="00E331EC">
        <w:rPr>
          <w:lang w:val="en-GB"/>
        </w:rPr>
        <w:t xml:space="preserve"> while the custom styling sheet is used to enhance the appearance of the website by adding styles such as </w:t>
      </w:r>
      <w:proofErr w:type="spellStart"/>
      <w:r w:rsidR="007F6506">
        <w:rPr>
          <w:lang w:val="en-GB"/>
        </w:rPr>
        <w:t>color</w:t>
      </w:r>
      <w:proofErr w:type="spellEnd"/>
      <w:r w:rsidR="00E331EC">
        <w:rPr>
          <w:lang w:val="en-GB"/>
        </w:rPr>
        <w:t>, typography, images, and transitions to the website.</w:t>
      </w:r>
      <w:r w:rsidR="002701DD">
        <w:rPr>
          <w:lang w:val="en-GB"/>
        </w:rPr>
        <w:t xml:space="preserve"> EJS is used for templating the views. Additionally, </w:t>
      </w:r>
      <w:r w:rsidR="006C2358">
        <w:rPr>
          <w:lang w:val="en-GB"/>
        </w:rPr>
        <w:t>NodeJS</w:t>
      </w:r>
      <w:r w:rsidR="002701DD">
        <w:rPr>
          <w:lang w:val="en-GB"/>
        </w:rPr>
        <w:t xml:space="preserve"> is used for the server</w:t>
      </w:r>
      <w:r w:rsidR="006C2358">
        <w:rPr>
          <w:lang w:val="en-GB"/>
        </w:rPr>
        <w:t>-</w:t>
      </w:r>
      <w:r w:rsidR="002701DD">
        <w:rPr>
          <w:lang w:val="en-GB"/>
        </w:rPr>
        <w:t>side scripting of the website.</w:t>
      </w:r>
      <w:r w:rsidR="006C2358">
        <w:rPr>
          <w:lang w:val="en-GB"/>
        </w:rPr>
        <w:t xml:space="preserve"> Express is used as the object</w:t>
      </w:r>
      <w:r w:rsidR="00CE7A99">
        <w:rPr>
          <w:lang w:val="en-GB"/>
        </w:rPr>
        <w:t>-</w:t>
      </w:r>
      <w:r w:rsidR="006C2358">
        <w:rPr>
          <w:lang w:val="en-GB"/>
        </w:rPr>
        <w:t>relational mapper for the website</w:t>
      </w:r>
      <w:r w:rsidR="00CE7A99">
        <w:rPr>
          <w:lang w:val="en-GB"/>
        </w:rPr>
        <w:t xml:space="preserve"> and</w:t>
      </w:r>
      <w:r w:rsidR="006C2358">
        <w:rPr>
          <w:lang w:val="en-GB"/>
        </w:rPr>
        <w:t xml:space="preserve"> routing purposes. The website makes use of SQLite as its database as specified. The database contains a table </w:t>
      </w:r>
      <w:r w:rsidR="00CE7A99">
        <w:rPr>
          <w:lang w:val="en-GB"/>
        </w:rPr>
        <w:t>containing</w:t>
      </w:r>
      <w:r w:rsidR="006C2358">
        <w:rPr>
          <w:lang w:val="en-GB"/>
        </w:rPr>
        <w:t xml:space="preserve"> details about the speakers to present </w:t>
      </w:r>
      <w:r w:rsidR="00CE7A99">
        <w:rPr>
          <w:lang w:val="en-GB"/>
        </w:rPr>
        <w:t>at</w:t>
      </w:r>
      <w:r w:rsidR="006C2358">
        <w:rPr>
          <w:lang w:val="en-GB"/>
        </w:rPr>
        <w:t xml:space="preserve"> the event. The d</w:t>
      </w:r>
      <w:r w:rsidR="00C72C4A">
        <w:rPr>
          <w:lang w:val="en-GB"/>
        </w:rPr>
        <w:t>atabase schema contains a speakers table which contains five columns, namely, ID, name, title, about, and workplace.</w:t>
      </w:r>
      <w:r w:rsidR="00AB2354">
        <w:rPr>
          <w:lang w:val="en-GB"/>
        </w:rPr>
        <w:t xml:space="preserve"> </w:t>
      </w:r>
    </w:p>
    <w:p w14:paraId="76C54702" w14:textId="39DE8DF4" w:rsidR="00D65804" w:rsidRDefault="00AB2354" w:rsidP="00C72C4A">
      <w:pPr>
        <w:spacing w:line="360" w:lineRule="auto"/>
        <w:ind w:firstLine="720"/>
        <w:rPr>
          <w:lang w:val="en-GB"/>
        </w:rPr>
      </w:pPr>
      <w:r>
        <w:rPr>
          <w:lang w:val="en-GB"/>
        </w:rPr>
        <w:t>The ID column is the primary key that uniquely identifies the speakers</w:t>
      </w:r>
      <w:r w:rsidR="00CE7A99">
        <w:rPr>
          <w:lang w:val="en-GB"/>
        </w:rPr>
        <w:t>;</w:t>
      </w:r>
      <w:r>
        <w:rPr>
          <w:lang w:val="en-GB"/>
        </w:rPr>
        <w:t xml:space="preserve"> </w:t>
      </w:r>
      <w:r w:rsidR="00CE7A99">
        <w:rPr>
          <w:lang w:val="en-GB"/>
        </w:rPr>
        <w:t xml:space="preserve">the </w:t>
      </w:r>
      <w:r>
        <w:rPr>
          <w:lang w:val="en-GB"/>
        </w:rPr>
        <w:t>name column specifies the speakers</w:t>
      </w:r>
      <w:r w:rsidR="00CE7A99">
        <w:rPr>
          <w:lang w:val="en-GB"/>
        </w:rPr>
        <w:t>’</w:t>
      </w:r>
      <w:r>
        <w:rPr>
          <w:lang w:val="en-GB"/>
        </w:rPr>
        <w:t xml:space="preserve"> name, while </w:t>
      </w:r>
      <w:r w:rsidR="00CE7A99">
        <w:rPr>
          <w:lang w:val="en-GB"/>
        </w:rPr>
        <w:t xml:space="preserve">the </w:t>
      </w:r>
      <w:r>
        <w:rPr>
          <w:lang w:val="en-GB"/>
        </w:rPr>
        <w:t>title, about, and workplace</w:t>
      </w:r>
      <w:r w:rsidR="00F07709">
        <w:rPr>
          <w:lang w:val="en-GB"/>
        </w:rPr>
        <w:t xml:space="preserve"> columns</w:t>
      </w:r>
      <w:r>
        <w:rPr>
          <w:lang w:val="en-GB"/>
        </w:rPr>
        <w:t xml:space="preserve"> identify the speaker’s research title, a description of the speaker, and where the speaker works</w:t>
      </w:r>
      <w:r w:rsidR="00CE7A99">
        <w:rPr>
          <w:lang w:val="en-GB"/>
        </w:rPr>
        <w:t>,</w:t>
      </w:r>
      <w:r>
        <w:rPr>
          <w:lang w:val="en-GB"/>
        </w:rPr>
        <w:t xml:space="preserve"> respectively.</w:t>
      </w:r>
      <w:r w:rsidR="00F07709">
        <w:rPr>
          <w:lang w:val="en-GB"/>
        </w:rPr>
        <w:t xml:space="preserve"> There are various routes linked to certain views that help users to manipulate the speakers</w:t>
      </w:r>
      <w:r w:rsidR="00EC25FA">
        <w:rPr>
          <w:lang w:val="en-GB"/>
        </w:rPr>
        <w:t>’</w:t>
      </w:r>
      <w:r w:rsidR="00F07709">
        <w:rPr>
          <w:lang w:val="en-GB"/>
        </w:rPr>
        <w:t xml:space="preserve"> table.</w:t>
      </w:r>
      <w:r w:rsidR="00EE2305">
        <w:rPr>
          <w:lang w:val="en-GB"/>
        </w:rPr>
        <w:t xml:space="preserve"> The database functions are all serialized to ensure that they </w:t>
      </w:r>
      <w:r w:rsidR="00EC25FA">
        <w:rPr>
          <w:lang w:val="en-GB"/>
        </w:rPr>
        <w:t>occur</w:t>
      </w:r>
      <w:r w:rsidR="00EE2305">
        <w:rPr>
          <w:lang w:val="en-GB"/>
        </w:rPr>
        <w:t xml:space="preserve"> in the correct order as specified.</w:t>
      </w:r>
      <w:r w:rsidR="00F07709">
        <w:rPr>
          <w:lang w:val="en-GB"/>
        </w:rPr>
        <w:t xml:space="preserve"> </w:t>
      </w:r>
      <w:r w:rsidR="00C0258D">
        <w:rPr>
          <w:lang w:val="en-GB"/>
        </w:rPr>
        <w:t>The user can create, retrieve, update, and delete speakers</w:t>
      </w:r>
      <w:r w:rsidR="00EC25FA">
        <w:rPr>
          <w:lang w:val="en-GB"/>
        </w:rPr>
        <w:t>’</w:t>
      </w:r>
      <w:r w:rsidR="00C0258D">
        <w:rPr>
          <w:lang w:val="en-GB"/>
        </w:rPr>
        <w:t xml:space="preserve"> information using certain views</w:t>
      </w:r>
      <w:r w:rsidR="007D70A8">
        <w:rPr>
          <w:lang w:val="en-GB"/>
        </w:rPr>
        <w:t>, following which the database is updated</w:t>
      </w:r>
      <w:r w:rsidR="00EC25FA">
        <w:rPr>
          <w:lang w:val="en-GB"/>
        </w:rPr>
        <w:t>,</w:t>
      </w:r>
      <w:r w:rsidR="007D70A8">
        <w:rPr>
          <w:lang w:val="en-GB"/>
        </w:rPr>
        <w:t xml:space="preserve"> and </w:t>
      </w:r>
      <w:r w:rsidR="00EC25FA">
        <w:rPr>
          <w:lang w:val="en-GB"/>
        </w:rPr>
        <w:t xml:space="preserve">the </w:t>
      </w:r>
      <w:r w:rsidR="007D70A8">
        <w:rPr>
          <w:lang w:val="en-GB"/>
        </w:rPr>
        <w:t>user redirected appropriately.</w:t>
      </w:r>
      <w:r w:rsidR="00A4575F">
        <w:rPr>
          <w:lang w:val="en-GB"/>
        </w:rPr>
        <w:t xml:space="preserve"> The various CRUD operations are made possible by the application programming interface (API) </w:t>
      </w:r>
      <w:r w:rsidR="00EC25FA">
        <w:rPr>
          <w:lang w:val="en-GB"/>
        </w:rPr>
        <w:t>written in the index.js file in the project</w:t>
      </w:r>
      <w:r w:rsidR="00C51FB2">
        <w:rPr>
          <w:lang w:val="en-GB"/>
        </w:rPr>
        <w:t>’</w:t>
      </w:r>
      <w:r w:rsidR="00EC25FA">
        <w:rPr>
          <w:lang w:val="en-GB"/>
        </w:rPr>
        <w:t>s roo</w:t>
      </w:r>
      <w:r w:rsidR="00A4575F">
        <w:rPr>
          <w:lang w:val="en-GB"/>
        </w:rPr>
        <w:t>t.</w:t>
      </w:r>
      <w:r w:rsidR="00935CE4">
        <w:rPr>
          <w:lang w:val="en-GB"/>
        </w:rPr>
        <w:t xml:space="preserve"> As mentioned, express is used extensively in the back-end </w:t>
      </w:r>
      <w:r w:rsidR="00935CE4">
        <w:rPr>
          <w:lang w:val="en-GB"/>
        </w:rPr>
        <w:lastRenderedPageBreak/>
        <w:t>to facilitate routing</w:t>
      </w:r>
      <w:r w:rsidR="00013AE3">
        <w:rPr>
          <w:lang w:val="en-GB"/>
        </w:rPr>
        <w:t xml:space="preserve"> as specified in the API endpoints.</w:t>
      </w:r>
      <w:r w:rsidR="00C67016">
        <w:rPr>
          <w:lang w:val="en-GB"/>
        </w:rPr>
        <w:t xml:space="preserve"> The following are screenshots of the various pages in the website as specified and a code snippet confirming requirements adherence.</w:t>
      </w:r>
    </w:p>
    <w:p w14:paraId="04B336AA" w14:textId="10942832" w:rsidR="00D81895" w:rsidRDefault="00A3489B" w:rsidP="00C72C4A">
      <w:pPr>
        <w:spacing w:line="360" w:lineRule="auto"/>
        <w:ind w:firstLine="720"/>
        <w:rPr>
          <w:lang w:val="en-GB"/>
        </w:rPr>
      </w:pPr>
      <w:r>
        <w:rPr>
          <w:noProof/>
        </w:rPr>
        <w:drawing>
          <wp:anchor distT="0" distB="0" distL="114300" distR="114300" simplePos="0" relativeHeight="251658240" behindDoc="1" locked="0" layoutInCell="1" allowOverlap="1" wp14:anchorId="0199B74A" wp14:editId="1ED6D31E">
            <wp:simplePos x="0" y="0"/>
            <wp:positionH relativeFrom="margin">
              <wp:align>center</wp:align>
            </wp:positionH>
            <wp:positionV relativeFrom="paragraph">
              <wp:posOffset>125730</wp:posOffset>
            </wp:positionV>
            <wp:extent cx="6324600" cy="64017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2244" t="12251" r="62660" b="7122"/>
                    <a:stretch/>
                  </pic:blipFill>
                  <pic:spPr bwMode="auto">
                    <a:xfrm>
                      <a:off x="0" y="0"/>
                      <a:ext cx="6324600" cy="6401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F7F02F" w14:textId="1279900D" w:rsidR="00BA202B" w:rsidRDefault="00BA202B" w:rsidP="00C72C4A">
      <w:pPr>
        <w:spacing w:line="360" w:lineRule="auto"/>
        <w:ind w:firstLine="720"/>
        <w:rPr>
          <w:noProof/>
        </w:rPr>
      </w:pPr>
    </w:p>
    <w:p w14:paraId="2AEA1DCC" w14:textId="73801193" w:rsidR="00BE64B3" w:rsidRDefault="00BE64B3" w:rsidP="00C72C4A">
      <w:pPr>
        <w:spacing w:line="360" w:lineRule="auto"/>
        <w:ind w:firstLine="720"/>
        <w:rPr>
          <w:lang w:val="en-GB"/>
        </w:rPr>
      </w:pPr>
    </w:p>
    <w:p w14:paraId="2D4EB8FC" w14:textId="4BAF5B95" w:rsidR="00C67016" w:rsidRPr="00D65804" w:rsidRDefault="00C67016" w:rsidP="00C72C4A">
      <w:pPr>
        <w:spacing w:line="360" w:lineRule="auto"/>
        <w:ind w:firstLine="720"/>
        <w:rPr>
          <w:lang w:val="en-GB"/>
        </w:rPr>
      </w:pPr>
    </w:p>
    <w:p w14:paraId="7586846B" w14:textId="77777777" w:rsidR="00440412" w:rsidRPr="00401230" w:rsidRDefault="00440412" w:rsidP="00C72C4A">
      <w:pPr>
        <w:spacing w:line="360" w:lineRule="auto"/>
        <w:ind w:firstLine="720"/>
        <w:contextualSpacing/>
        <w:jc w:val="both"/>
        <w:rPr>
          <w:rFonts w:eastAsiaTheme="majorEastAsia" w:cs="Times New Roman"/>
          <w:color w:val="2F5496" w:themeColor="accent1" w:themeShade="BF"/>
          <w:szCs w:val="24"/>
        </w:rPr>
      </w:pPr>
    </w:p>
    <w:p w14:paraId="54A0C74C" w14:textId="25EE969B" w:rsidR="00440412" w:rsidRDefault="00440412" w:rsidP="00BA202B">
      <w:pPr>
        <w:tabs>
          <w:tab w:val="left" w:pos="6300"/>
        </w:tabs>
        <w:ind w:firstLine="720"/>
      </w:pPr>
    </w:p>
    <w:p w14:paraId="4D147F57" w14:textId="26660DF0" w:rsidR="00BA202B" w:rsidRDefault="00BA202B" w:rsidP="00BA202B">
      <w:pPr>
        <w:tabs>
          <w:tab w:val="left" w:pos="6300"/>
        </w:tabs>
        <w:ind w:firstLine="720"/>
      </w:pPr>
    </w:p>
    <w:p w14:paraId="34318828" w14:textId="6B412372" w:rsidR="00BA202B" w:rsidRDefault="00BA202B" w:rsidP="00BA202B">
      <w:pPr>
        <w:tabs>
          <w:tab w:val="left" w:pos="6300"/>
        </w:tabs>
        <w:ind w:firstLine="720"/>
      </w:pPr>
    </w:p>
    <w:p w14:paraId="3CF9C01B" w14:textId="544B90AB" w:rsidR="00BA202B" w:rsidRDefault="00BA202B" w:rsidP="00BA202B">
      <w:pPr>
        <w:tabs>
          <w:tab w:val="left" w:pos="6300"/>
        </w:tabs>
        <w:ind w:firstLine="720"/>
      </w:pPr>
    </w:p>
    <w:p w14:paraId="71F9C72F" w14:textId="165B58D4" w:rsidR="00BA202B" w:rsidRDefault="00BA202B" w:rsidP="00BA202B">
      <w:pPr>
        <w:tabs>
          <w:tab w:val="left" w:pos="6300"/>
        </w:tabs>
        <w:ind w:firstLine="720"/>
      </w:pPr>
    </w:p>
    <w:p w14:paraId="496B6F24" w14:textId="3993A5C6" w:rsidR="00BA202B" w:rsidRDefault="00BA202B" w:rsidP="00BA202B">
      <w:pPr>
        <w:tabs>
          <w:tab w:val="left" w:pos="6300"/>
        </w:tabs>
        <w:ind w:firstLine="720"/>
      </w:pPr>
    </w:p>
    <w:p w14:paraId="704B73C5" w14:textId="19A53A6A" w:rsidR="00BA202B" w:rsidRDefault="00BA202B" w:rsidP="00BA202B">
      <w:pPr>
        <w:tabs>
          <w:tab w:val="left" w:pos="6300"/>
        </w:tabs>
        <w:ind w:firstLine="720"/>
      </w:pPr>
    </w:p>
    <w:p w14:paraId="72BEB312" w14:textId="18E8AD15" w:rsidR="00BA202B" w:rsidRDefault="00BA202B" w:rsidP="00BA202B">
      <w:pPr>
        <w:tabs>
          <w:tab w:val="left" w:pos="6300"/>
        </w:tabs>
        <w:ind w:firstLine="720"/>
      </w:pPr>
    </w:p>
    <w:p w14:paraId="3144B5B4" w14:textId="33FB8146" w:rsidR="00BA202B" w:rsidRDefault="00BA202B" w:rsidP="00BA202B">
      <w:pPr>
        <w:tabs>
          <w:tab w:val="left" w:pos="6300"/>
        </w:tabs>
        <w:ind w:firstLine="720"/>
      </w:pPr>
    </w:p>
    <w:p w14:paraId="529B2DD3" w14:textId="2639D7DD" w:rsidR="00BA202B" w:rsidRDefault="00BA202B" w:rsidP="00BA202B">
      <w:pPr>
        <w:tabs>
          <w:tab w:val="left" w:pos="6300"/>
        </w:tabs>
        <w:ind w:firstLine="720"/>
      </w:pPr>
    </w:p>
    <w:p w14:paraId="141AF575" w14:textId="69473782" w:rsidR="00BA202B" w:rsidRDefault="00BA202B" w:rsidP="00BA202B">
      <w:pPr>
        <w:tabs>
          <w:tab w:val="left" w:pos="6300"/>
        </w:tabs>
        <w:ind w:firstLine="720"/>
      </w:pPr>
    </w:p>
    <w:p w14:paraId="6C29644B" w14:textId="0AF98AEF" w:rsidR="00BA202B" w:rsidRDefault="00BA202B" w:rsidP="00BA202B">
      <w:pPr>
        <w:tabs>
          <w:tab w:val="left" w:pos="6300"/>
        </w:tabs>
        <w:ind w:firstLine="720"/>
      </w:pPr>
    </w:p>
    <w:p w14:paraId="2253A5B4" w14:textId="7E08AAAD" w:rsidR="00BA202B" w:rsidRDefault="00BA202B" w:rsidP="00BA202B">
      <w:pPr>
        <w:tabs>
          <w:tab w:val="left" w:pos="6300"/>
        </w:tabs>
        <w:ind w:firstLine="720"/>
      </w:pPr>
    </w:p>
    <w:p w14:paraId="2D88A935" w14:textId="6ED0218E" w:rsidR="00BA202B" w:rsidRDefault="00BA202B" w:rsidP="00BA202B">
      <w:pPr>
        <w:tabs>
          <w:tab w:val="left" w:pos="6300"/>
        </w:tabs>
        <w:ind w:firstLine="720"/>
      </w:pPr>
    </w:p>
    <w:p w14:paraId="41A4337B" w14:textId="5357C8EE" w:rsidR="00BA202B" w:rsidRDefault="00BA202B" w:rsidP="00BA202B">
      <w:pPr>
        <w:tabs>
          <w:tab w:val="left" w:pos="6300"/>
        </w:tabs>
        <w:ind w:firstLine="720"/>
      </w:pPr>
    </w:p>
    <w:p w14:paraId="69C424BB" w14:textId="24C204B5" w:rsidR="00BA202B" w:rsidRDefault="00BA202B" w:rsidP="00BA202B">
      <w:pPr>
        <w:tabs>
          <w:tab w:val="left" w:pos="6300"/>
        </w:tabs>
        <w:ind w:firstLine="720"/>
      </w:pPr>
    </w:p>
    <w:p w14:paraId="423B6760" w14:textId="7E409075" w:rsidR="00BA202B" w:rsidRDefault="00BA202B" w:rsidP="00BA202B">
      <w:pPr>
        <w:tabs>
          <w:tab w:val="left" w:pos="6300"/>
        </w:tabs>
        <w:ind w:firstLine="720"/>
      </w:pPr>
    </w:p>
    <w:p w14:paraId="0DF2E61F" w14:textId="3A72F26D" w:rsidR="00793312" w:rsidRDefault="00793312" w:rsidP="00BA202B">
      <w:pPr>
        <w:tabs>
          <w:tab w:val="left" w:pos="6300"/>
        </w:tabs>
        <w:ind w:firstLine="720"/>
      </w:pPr>
    </w:p>
    <w:p w14:paraId="66CB1E28" w14:textId="1950C737" w:rsidR="00793312" w:rsidRDefault="00793312" w:rsidP="00BA202B">
      <w:pPr>
        <w:tabs>
          <w:tab w:val="left" w:pos="6300"/>
        </w:tabs>
        <w:ind w:firstLine="720"/>
      </w:pPr>
    </w:p>
    <w:p w14:paraId="4AF744EC" w14:textId="0B1BF791" w:rsidR="00793312" w:rsidRDefault="00793312" w:rsidP="00BA202B">
      <w:pPr>
        <w:tabs>
          <w:tab w:val="left" w:pos="6300"/>
        </w:tabs>
        <w:ind w:firstLine="720"/>
      </w:pPr>
    </w:p>
    <w:p w14:paraId="4AF52362" w14:textId="395B38CC" w:rsidR="00793312" w:rsidRDefault="00793312" w:rsidP="00BA202B">
      <w:pPr>
        <w:tabs>
          <w:tab w:val="left" w:pos="6300"/>
        </w:tabs>
        <w:ind w:firstLine="720"/>
      </w:pPr>
    </w:p>
    <w:p w14:paraId="7B9ECDE9" w14:textId="164E61C0" w:rsidR="00793312" w:rsidRDefault="00793312" w:rsidP="00BA202B">
      <w:pPr>
        <w:tabs>
          <w:tab w:val="left" w:pos="6300"/>
        </w:tabs>
        <w:ind w:firstLine="720"/>
      </w:pPr>
    </w:p>
    <w:p w14:paraId="5808D133" w14:textId="654E722F" w:rsidR="00793312" w:rsidRDefault="00793312" w:rsidP="00BA202B">
      <w:pPr>
        <w:tabs>
          <w:tab w:val="left" w:pos="6300"/>
        </w:tabs>
        <w:ind w:firstLine="720"/>
      </w:pPr>
    </w:p>
    <w:p w14:paraId="0D7F5B0E" w14:textId="69D4E3BA" w:rsidR="00793312" w:rsidRDefault="00793312" w:rsidP="00BA202B">
      <w:pPr>
        <w:tabs>
          <w:tab w:val="left" w:pos="6300"/>
        </w:tabs>
        <w:ind w:firstLine="720"/>
      </w:pPr>
    </w:p>
    <w:p w14:paraId="273146E4" w14:textId="28795705" w:rsidR="00793312" w:rsidRDefault="00793312" w:rsidP="00BA202B">
      <w:pPr>
        <w:tabs>
          <w:tab w:val="left" w:pos="6300"/>
        </w:tabs>
        <w:ind w:firstLine="720"/>
      </w:pPr>
    </w:p>
    <w:p w14:paraId="520C2B83" w14:textId="37EE327B" w:rsidR="00793312" w:rsidRDefault="00793312" w:rsidP="00BA202B">
      <w:pPr>
        <w:tabs>
          <w:tab w:val="left" w:pos="6300"/>
        </w:tabs>
        <w:ind w:firstLine="720"/>
      </w:pPr>
    </w:p>
    <w:p w14:paraId="4813761E" w14:textId="2DA74A25" w:rsidR="00793312" w:rsidRDefault="00793312" w:rsidP="00BA202B">
      <w:pPr>
        <w:tabs>
          <w:tab w:val="left" w:pos="6300"/>
        </w:tabs>
        <w:ind w:firstLine="720"/>
      </w:pPr>
    </w:p>
    <w:p w14:paraId="05D440D7" w14:textId="3AC831F3" w:rsidR="00793312" w:rsidRDefault="00793312" w:rsidP="00BA202B">
      <w:pPr>
        <w:tabs>
          <w:tab w:val="left" w:pos="6300"/>
        </w:tabs>
        <w:ind w:firstLine="720"/>
      </w:pPr>
    </w:p>
    <w:p w14:paraId="2D3119CF" w14:textId="4658870C" w:rsidR="00793312" w:rsidRDefault="00793312" w:rsidP="00BA202B">
      <w:pPr>
        <w:tabs>
          <w:tab w:val="left" w:pos="6300"/>
        </w:tabs>
        <w:ind w:firstLine="720"/>
      </w:pPr>
    </w:p>
    <w:p w14:paraId="5E481EBE" w14:textId="27938BB5" w:rsidR="00793312" w:rsidRDefault="00A3489B" w:rsidP="00BA202B">
      <w:pPr>
        <w:tabs>
          <w:tab w:val="left" w:pos="6300"/>
        </w:tabs>
        <w:ind w:firstLine="720"/>
      </w:pPr>
      <w:r>
        <w:rPr>
          <w:noProof/>
        </w:rPr>
        <mc:AlternateContent>
          <mc:Choice Requires="wps">
            <w:drawing>
              <wp:anchor distT="0" distB="0" distL="114300" distR="114300" simplePos="0" relativeHeight="251660288" behindDoc="1" locked="0" layoutInCell="1" allowOverlap="1" wp14:anchorId="7046B8AA" wp14:editId="62635FF1">
                <wp:simplePos x="0" y="0"/>
                <wp:positionH relativeFrom="margin">
                  <wp:align>center</wp:align>
                </wp:positionH>
                <wp:positionV relativeFrom="paragraph">
                  <wp:posOffset>167005</wp:posOffset>
                </wp:positionV>
                <wp:extent cx="6324600" cy="635"/>
                <wp:effectExtent l="0" t="0" r="0" b="1905"/>
                <wp:wrapNone/>
                <wp:docPr id="2" name="Text Box 2"/>
                <wp:cNvGraphicFramePr/>
                <a:graphic xmlns:a="http://schemas.openxmlformats.org/drawingml/2006/main">
                  <a:graphicData uri="http://schemas.microsoft.com/office/word/2010/wordprocessingShape">
                    <wps:wsp>
                      <wps:cNvSpPr txBox="1"/>
                      <wps:spPr>
                        <a:xfrm>
                          <a:off x="0" y="0"/>
                          <a:ext cx="6324600" cy="635"/>
                        </a:xfrm>
                        <a:prstGeom prst="rect">
                          <a:avLst/>
                        </a:prstGeom>
                        <a:solidFill>
                          <a:prstClr val="white"/>
                        </a:solidFill>
                        <a:ln>
                          <a:noFill/>
                        </a:ln>
                      </wps:spPr>
                      <wps:txbx>
                        <w:txbxContent>
                          <w:p w14:paraId="65DF2B02" w14:textId="26056FD6" w:rsidR="00BA202B" w:rsidRPr="00F134B5" w:rsidRDefault="00BA202B" w:rsidP="00BA202B">
                            <w:pPr>
                              <w:pStyle w:val="Caption"/>
                              <w:rPr>
                                <w:sz w:val="24"/>
                                <w:lang w:val="en-GB"/>
                              </w:rPr>
                            </w:pPr>
                            <w:r>
                              <w:t xml:space="preserve">Figure </w:t>
                            </w:r>
                            <w:r w:rsidR="00910AF7">
                              <w:fldChar w:fldCharType="begin"/>
                            </w:r>
                            <w:r w:rsidR="00910AF7">
                              <w:instrText xml:space="preserve"> SEQ Figure \* ARABIC </w:instrText>
                            </w:r>
                            <w:r w:rsidR="00910AF7">
                              <w:fldChar w:fldCharType="separate"/>
                            </w:r>
                            <w:r w:rsidR="00A72E15">
                              <w:rPr>
                                <w:noProof/>
                              </w:rPr>
                              <w:t>1</w:t>
                            </w:r>
                            <w:r w:rsidR="00910AF7">
                              <w:rPr>
                                <w:noProof/>
                              </w:rPr>
                              <w:fldChar w:fldCharType="end"/>
                            </w:r>
                            <w:r>
                              <w:t xml:space="preserve"> Code snipp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46B8AA" id="_x0000_t202" coordsize="21600,21600" o:spt="202" path="m,l,21600r21600,l21600,xe">
                <v:stroke joinstyle="miter"/>
                <v:path gradientshapeok="t" o:connecttype="rect"/>
              </v:shapetype>
              <v:shape id="Text Box 2" o:spid="_x0000_s1026" type="#_x0000_t202" style="position:absolute;left:0;text-align:left;margin-left:0;margin-top:13.15pt;width:498pt;height:.05pt;z-index:-2516561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" stroked="f">
                <v:textbox style="mso-fit-shape-to-text:t" inset="0,0,0,0">
                  <w:txbxContent>
                    <w:p w14:paraId="65DF2B02" w14:textId="26056FD6" w:rsidR="00BA202B" w:rsidRPr="00F134B5" w:rsidRDefault="00BA202B" w:rsidP="00BA202B">
                      <w:pPr>
                        <w:pStyle w:val="Caption"/>
                        <w:rPr>
                          <w:sz w:val="24"/>
                          <w:lang w:val="en-GB"/>
                        </w:rPr>
                      </w:pPr>
                      <w:r>
                        <w:t xml:space="preserve">Figure </w:t>
                      </w:r>
                      <w:r w:rsidR="00910AF7">
                        <w:fldChar w:fldCharType="begin"/>
                      </w:r>
                      <w:r w:rsidR="00910AF7">
                        <w:instrText xml:space="preserve"> SEQ Figure \* ARABIC </w:instrText>
                      </w:r>
                      <w:r w:rsidR="00910AF7">
                        <w:fldChar w:fldCharType="separate"/>
                      </w:r>
                      <w:r w:rsidR="00A72E15">
                        <w:rPr>
                          <w:noProof/>
                        </w:rPr>
                        <w:t>1</w:t>
                      </w:r>
                      <w:r w:rsidR="00910AF7">
                        <w:rPr>
                          <w:noProof/>
                        </w:rPr>
                        <w:fldChar w:fldCharType="end"/>
                      </w:r>
                      <w:r>
                        <w:t xml:space="preserve"> Code snippet</w:t>
                      </w:r>
                    </w:p>
                  </w:txbxContent>
                </v:textbox>
                <w10:wrap anchorx="margin"/>
              </v:shape>
            </w:pict>
          </mc:Fallback>
        </mc:AlternateContent>
      </w:r>
    </w:p>
    <w:p w14:paraId="46E7F0FE" w14:textId="4B1526ED" w:rsidR="00793312" w:rsidRDefault="00793312" w:rsidP="00BA202B">
      <w:pPr>
        <w:tabs>
          <w:tab w:val="left" w:pos="6300"/>
        </w:tabs>
        <w:ind w:firstLine="720"/>
      </w:pPr>
    </w:p>
    <w:p w14:paraId="4014419D" w14:textId="77777777" w:rsidR="00A3489B" w:rsidRDefault="00A3489B" w:rsidP="00BA202B">
      <w:pPr>
        <w:tabs>
          <w:tab w:val="left" w:pos="6300"/>
        </w:tabs>
        <w:ind w:firstLine="720"/>
      </w:pPr>
    </w:p>
    <w:p w14:paraId="20B2FA23" w14:textId="29F8AA00" w:rsidR="00A3489B" w:rsidRDefault="00A3489B" w:rsidP="00BA202B">
      <w:pPr>
        <w:tabs>
          <w:tab w:val="left" w:pos="6300"/>
        </w:tabs>
        <w:ind w:firstLine="720"/>
      </w:pPr>
    </w:p>
    <w:p w14:paraId="439E8C1B" w14:textId="3471B3F0" w:rsidR="00C51FB2" w:rsidRDefault="00C51FB2" w:rsidP="00BA202B">
      <w:pPr>
        <w:tabs>
          <w:tab w:val="left" w:pos="6300"/>
        </w:tabs>
        <w:ind w:firstLine="720"/>
      </w:pPr>
    </w:p>
    <w:p w14:paraId="0910C6A6" w14:textId="77777777" w:rsidR="00C51FB2" w:rsidRDefault="00C51FB2" w:rsidP="00BA202B">
      <w:pPr>
        <w:tabs>
          <w:tab w:val="left" w:pos="6300"/>
        </w:tabs>
        <w:ind w:firstLine="720"/>
      </w:pPr>
    </w:p>
    <w:p w14:paraId="719186F8" w14:textId="77777777" w:rsidR="00A3489B" w:rsidRDefault="00A3489B" w:rsidP="00BA202B">
      <w:pPr>
        <w:tabs>
          <w:tab w:val="left" w:pos="6300"/>
        </w:tabs>
        <w:ind w:firstLine="720"/>
      </w:pPr>
    </w:p>
    <w:p w14:paraId="0BAB73DB" w14:textId="6F49DDB9" w:rsidR="00A3489B" w:rsidRDefault="00A3489B" w:rsidP="00BA202B">
      <w:pPr>
        <w:tabs>
          <w:tab w:val="left" w:pos="6300"/>
        </w:tabs>
        <w:ind w:firstLine="720"/>
      </w:pPr>
      <w:r>
        <w:rPr>
          <w:noProof/>
        </w:rPr>
        <w:lastRenderedPageBreak/>
        <w:drawing>
          <wp:anchor distT="0" distB="0" distL="114300" distR="114300" simplePos="0" relativeHeight="251661312" behindDoc="1" locked="0" layoutInCell="1" allowOverlap="1" wp14:anchorId="5BFE11B3" wp14:editId="3C6AAF66">
            <wp:simplePos x="0" y="0"/>
            <wp:positionH relativeFrom="margin">
              <wp:posOffset>-95250</wp:posOffset>
            </wp:positionH>
            <wp:positionV relativeFrom="paragraph">
              <wp:posOffset>3810</wp:posOffset>
            </wp:positionV>
            <wp:extent cx="6420682" cy="336232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t="3234" r="385" b="4026"/>
                    <a:stretch/>
                  </pic:blipFill>
                  <pic:spPr bwMode="auto">
                    <a:xfrm>
                      <a:off x="0" y="0"/>
                      <a:ext cx="6420682" cy="3362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5A2265" w14:textId="59B73BEF" w:rsidR="00A3489B" w:rsidRDefault="00A3489B" w:rsidP="00BA202B">
      <w:pPr>
        <w:tabs>
          <w:tab w:val="left" w:pos="6300"/>
        </w:tabs>
        <w:ind w:firstLine="720"/>
      </w:pPr>
    </w:p>
    <w:p w14:paraId="32D25C46" w14:textId="4B2ABE2C" w:rsidR="00A3489B" w:rsidRDefault="00A3489B" w:rsidP="00BA202B">
      <w:pPr>
        <w:tabs>
          <w:tab w:val="left" w:pos="6300"/>
        </w:tabs>
        <w:ind w:firstLine="720"/>
      </w:pPr>
    </w:p>
    <w:p w14:paraId="1B884F6B" w14:textId="575B84C6" w:rsidR="00BA202B" w:rsidRDefault="00BA202B" w:rsidP="00BA202B">
      <w:pPr>
        <w:tabs>
          <w:tab w:val="left" w:pos="6300"/>
        </w:tabs>
        <w:ind w:firstLine="720"/>
      </w:pPr>
    </w:p>
    <w:p w14:paraId="6D019604" w14:textId="70E4FB7B" w:rsidR="00BA202B" w:rsidRDefault="00BA202B" w:rsidP="00BA202B">
      <w:pPr>
        <w:tabs>
          <w:tab w:val="left" w:pos="6300"/>
        </w:tabs>
        <w:ind w:firstLine="720"/>
      </w:pPr>
    </w:p>
    <w:p w14:paraId="1B908A68" w14:textId="131A80D7" w:rsidR="00BA202B" w:rsidRDefault="00BA202B" w:rsidP="00BA202B">
      <w:pPr>
        <w:tabs>
          <w:tab w:val="left" w:pos="6300"/>
        </w:tabs>
        <w:ind w:firstLine="720"/>
      </w:pPr>
    </w:p>
    <w:p w14:paraId="7ACD6F66" w14:textId="36379E35" w:rsidR="00BA202B" w:rsidRDefault="00BA202B" w:rsidP="00BA202B">
      <w:pPr>
        <w:tabs>
          <w:tab w:val="left" w:pos="6300"/>
        </w:tabs>
        <w:ind w:firstLine="720"/>
      </w:pPr>
    </w:p>
    <w:p w14:paraId="0EBD1E5D" w14:textId="084297BA" w:rsidR="00BA202B" w:rsidRDefault="00BA202B" w:rsidP="00BA202B">
      <w:pPr>
        <w:tabs>
          <w:tab w:val="left" w:pos="6300"/>
        </w:tabs>
        <w:ind w:firstLine="720"/>
      </w:pPr>
    </w:p>
    <w:p w14:paraId="7DC3680C" w14:textId="4C7B9E60" w:rsidR="00BA202B" w:rsidRDefault="00BA202B" w:rsidP="00BA202B">
      <w:pPr>
        <w:tabs>
          <w:tab w:val="left" w:pos="6300"/>
        </w:tabs>
        <w:ind w:firstLine="720"/>
        <w:jc w:val="center"/>
      </w:pPr>
    </w:p>
    <w:p w14:paraId="3D77B931" w14:textId="52F6CD62" w:rsidR="00BA202B" w:rsidRDefault="00BA202B" w:rsidP="00BA202B">
      <w:pPr>
        <w:tabs>
          <w:tab w:val="left" w:pos="6300"/>
        </w:tabs>
        <w:ind w:firstLine="720"/>
      </w:pPr>
    </w:p>
    <w:p w14:paraId="61321A6A" w14:textId="5A2C5156" w:rsidR="00BA202B" w:rsidRPr="00BA202B" w:rsidRDefault="00BA202B" w:rsidP="00BA202B"/>
    <w:p w14:paraId="7139419B" w14:textId="3C96D0B1" w:rsidR="00BA202B" w:rsidRPr="00BA202B" w:rsidRDefault="00BA202B" w:rsidP="00BA202B"/>
    <w:p w14:paraId="00D0FA09" w14:textId="5227E8DD" w:rsidR="00BA202B" w:rsidRDefault="00BA202B" w:rsidP="00BA202B"/>
    <w:p w14:paraId="607F371E" w14:textId="6706518F" w:rsidR="00BA202B" w:rsidRDefault="00BA202B" w:rsidP="00BA202B">
      <w:pPr>
        <w:rPr>
          <w:noProof/>
        </w:rPr>
      </w:pPr>
    </w:p>
    <w:p w14:paraId="765646B5" w14:textId="2F54F4A6" w:rsidR="00BA202B" w:rsidRDefault="00BA202B" w:rsidP="00BA202B"/>
    <w:p w14:paraId="693A4737" w14:textId="4284170B" w:rsidR="00BE45CE" w:rsidRPr="00BE45CE" w:rsidRDefault="00BE45CE" w:rsidP="00BE45CE"/>
    <w:p w14:paraId="329A3662" w14:textId="600D2EA1" w:rsidR="00BE45CE" w:rsidRPr="00BE45CE" w:rsidRDefault="00BE45CE" w:rsidP="00BE45CE"/>
    <w:p w14:paraId="67BD7EDC" w14:textId="25BFBABA" w:rsidR="00BE45CE" w:rsidRPr="00BE45CE" w:rsidRDefault="00BE45CE" w:rsidP="00BE45CE"/>
    <w:p w14:paraId="28BBEACD" w14:textId="248B36EE" w:rsidR="00BE45CE" w:rsidRPr="00BE45CE" w:rsidRDefault="00BE45CE" w:rsidP="00BE45CE"/>
    <w:p w14:paraId="3A67C677" w14:textId="65832E31" w:rsidR="00BE45CE" w:rsidRPr="00BE45CE" w:rsidRDefault="00A3489B" w:rsidP="00BE45CE">
      <w:r>
        <w:rPr>
          <w:noProof/>
        </w:rPr>
        <mc:AlternateContent>
          <mc:Choice Requires="wps">
            <w:drawing>
              <wp:anchor distT="0" distB="0" distL="114300" distR="114300" simplePos="0" relativeHeight="251663360" behindDoc="1" locked="0" layoutInCell="1" allowOverlap="1" wp14:anchorId="01E411B1" wp14:editId="426E522A">
                <wp:simplePos x="0" y="0"/>
                <wp:positionH relativeFrom="column">
                  <wp:posOffset>-95250</wp:posOffset>
                </wp:positionH>
                <wp:positionV relativeFrom="paragraph">
                  <wp:posOffset>207645</wp:posOffset>
                </wp:positionV>
                <wp:extent cx="6420485"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6420485" cy="635"/>
                        </a:xfrm>
                        <a:prstGeom prst="rect">
                          <a:avLst/>
                        </a:prstGeom>
                        <a:solidFill>
                          <a:prstClr val="white"/>
                        </a:solidFill>
                        <a:ln>
                          <a:noFill/>
                        </a:ln>
                      </wps:spPr>
                      <wps:txbx>
                        <w:txbxContent>
                          <w:p w14:paraId="2BE1874B" w14:textId="542677F0" w:rsidR="00BA202B" w:rsidRPr="00E479AC" w:rsidRDefault="00BA202B" w:rsidP="00BA202B">
                            <w:pPr>
                              <w:pStyle w:val="Caption"/>
                              <w:rPr>
                                <w:noProof/>
                                <w:sz w:val="24"/>
                              </w:rPr>
                            </w:pPr>
                            <w:r>
                              <w:t xml:space="preserve">Figure </w:t>
                            </w:r>
                            <w:r w:rsidR="00910AF7">
                              <w:fldChar w:fldCharType="begin"/>
                            </w:r>
                            <w:r w:rsidR="00910AF7">
                              <w:instrText xml:space="preserve"> SEQ Figure \* ARABIC </w:instrText>
                            </w:r>
                            <w:r w:rsidR="00910AF7">
                              <w:fldChar w:fldCharType="separate"/>
                            </w:r>
                            <w:r w:rsidR="00A72E15">
                              <w:rPr>
                                <w:noProof/>
                              </w:rPr>
                              <w:t>2</w:t>
                            </w:r>
                            <w:r w:rsidR="00910AF7">
                              <w:rPr>
                                <w:noProof/>
                              </w:rPr>
                              <w:fldChar w:fldCharType="end"/>
                            </w:r>
                            <w:r>
                              <w:t xml:space="preserve"> Website's hom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411B1" id="Text Box 4" o:spid="_x0000_s1027" type="#_x0000_t202" style="position:absolute;margin-left:-7.5pt;margin-top:16.35pt;width:505.5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" stroked="f">
                <v:textbox style="mso-fit-shape-to-text:t" inset="0,0,0,0">
                  <w:txbxContent>
                    <w:p w14:paraId="2BE1874B" w14:textId="542677F0" w:rsidR="00BA202B" w:rsidRPr="00E479AC" w:rsidRDefault="00BA202B" w:rsidP="00BA202B">
                      <w:pPr>
                        <w:pStyle w:val="Caption"/>
                        <w:rPr>
                          <w:noProof/>
                          <w:sz w:val="24"/>
                        </w:rPr>
                      </w:pPr>
                      <w:r>
                        <w:t xml:space="preserve">Figure </w:t>
                      </w:r>
                      <w:r w:rsidR="00910AF7">
                        <w:fldChar w:fldCharType="begin"/>
                      </w:r>
                      <w:r w:rsidR="00910AF7">
                        <w:instrText xml:space="preserve"> SEQ Figure \* ARABIC </w:instrText>
                      </w:r>
                      <w:r w:rsidR="00910AF7">
                        <w:fldChar w:fldCharType="separate"/>
                      </w:r>
                      <w:r w:rsidR="00A72E15">
                        <w:rPr>
                          <w:noProof/>
                        </w:rPr>
                        <w:t>2</w:t>
                      </w:r>
                      <w:r w:rsidR="00910AF7">
                        <w:rPr>
                          <w:noProof/>
                        </w:rPr>
                        <w:fldChar w:fldCharType="end"/>
                      </w:r>
                      <w:r>
                        <w:t xml:space="preserve"> Website's home page</w:t>
                      </w:r>
                    </w:p>
                  </w:txbxContent>
                </v:textbox>
              </v:shape>
            </w:pict>
          </mc:Fallback>
        </mc:AlternateContent>
      </w:r>
    </w:p>
    <w:p w14:paraId="6136787D" w14:textId="4C7D547E" w:rsidR="00BE45CE" w:rsidRDefault="00BE45CE" w:rsidP="00BE45CE"/>
    <w:p w14:paraId="4C12FB1B" w14:textId="470F970E" w:rsidR="00A3489B" w:rsidRPr="00BE45CE" w:rsidRDefault="00A3489B" w:rsidP="00BE45CE"/>
    <w:p w14:paraId="52E98B64" w14:textId="77777777" w:rsidR="00A3489B" w:rsidRDefault="00A3489B" w:rsidP="00BE45CE"/>
    <w:p w14:paraId="2375D894" w14:textId="748FFCFE" w:rsidR="00BE45CE" w:rsidRDefault="00A72E15" w:rsidP="00BE45CE">
      <w:r>
        <w:rPr>
          <w:noProof/>
        </w:rPr>
        <mc:AlternateContent>
          <mc:Choice Requires="wps">
            <w:drawing>
              <wp:anchor distT="0" distB="0" distL="114300" distR="114300" simplePos="0" relativeHeight="251675648" behindDoc="1" locked="0" layoutInCell="1" allowOverlap="1" wp14:anchorId="73899102" wp14:editId="25EC36C3">
                <wp:simplePos x="0" y="0"/>
                <wp:positionH relativeFrom="column">
                  <wp:posOffset>-190500</wp:posOffset>
                </wp:positionH>
                <wp:positionV relativeFrom="paragraph">
                  <wp:posOffset>3358515</wp:posOffset>
                </wp:positionV>
                <wp:extent cx="6315710" cy="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315710" cy="635"/>
                        </a:xfrm>
                        <a:prstGeom prst="rect">
                          <a:avLst/>
                        </a:prstGeom>
                        <a:solidFill>
                          <a:prstClr val="white"/>
                        </a:solidFill>
                        <a:ln>
                          <a:noFill/>
                        </a:ln>
                      </wps:spPr>
                      <wps:txbx>
                        <w:txbxContent>
                          <w:p w14:paraId="40431FDD" w14:textId="408640D8" w:rsidR="00A72E15" w:rsidRPr="00A5798C" w:rsidRDefault="00A72E15" w:rsidP="00A72E15">
                            <w:pPr>
                              <w:pStyle w:val="Caption"/>
                              <w:rPr>
                                <w:noProof/>
                                <w:sz w:val="24"/>
                              </w:rPr>
                            </w:pPr>
                            <w:r>
                              <w:t xml:space="preserve">Figure </w:t>
                            </w:r>
                            <w:r w:rsidR="00910AF7">
                              <w:fldChar w:fldCharType="begin"/>
                            </w:r>
                            <w:r w:rsidR="00910AF7">
                              <w:instrText xml:space="preserve"> SEQ Figure \* ARABIC </w:instrText>
                            </w:r>
                            <w:r w:rsidR="00910AF7">
                              <w:fldChar w:fldCharType="separate"/>
                            </w:r>
                            <w:r>
                              <w:rPr>
                                <w:noProof/>
                              </w:rPr>
                              <w:t>3</w:t>
                            </w:r>
                            <w:r w:rsidR="00910AF7">
                              <w:rPr>
                                <w:noProof/>
                              </w:rPr>
                              <w:fldChar w:fldCharType="end"/>
                            </w:r>
                            <w:r>
                              <w:t xml:space="preserve"> All </w:t>
                            </w:r>
                            <w:proofErr w:type="gramStart"/>
                            <w:r>
                              <w:t>speakers</w:t>
                            </w:r>
                            <w:proofErr w:type="gramEnd"/>
                            <w:r>
                              <w:t xml:space="preserve">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99102" id="Text Box 13" o:spid="_x0000_s1028" type="#_x0000_t202" style="position:absolute;margin-left:-15pt;margin-top:264.45pt;width:497.3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" stroked="f">
                <v:textbox style="mso-fit-shape-to-text:t" inset="0,0,0,0">
                  <w:txbxContent>
                    <w:p w14:paraId="40431FDD" w14:textId="408640D8" w:rsidR="00A72E15" w:rsidRPr="00A5798C" w:rsidRDefault="00A72E15" w:rsidP="00A72E15">
                      <w:pPr>
                        <w:pStyle w:val="Caption"/>
                        <w:rPr>
                          <w:noProof/>
                          <w:sz w:val="24"/>
                        </w:rPr>
                      </w:pPr>
                      <w:r>
                        <w:t xml:space="preserve">Figure </w:t>
                      </w:r>
                      <w:r w:rsidR="00910AF7">
                        <w:fldChar w:fldCharType="begin"/>
                      </w:r>
                      <w:r w:rsidR="00910AF7">
                        <w:instrText xml:space="preserve"> SEQ Figure \* ARABIC </w:instrText>
                      </w:r>
                      <w:r w:rsidR="00910AF7">
                        <w:fldChar w:fldCharType="separate"/>
                      </w:r>
                      <w:r>
                        <w:rPr>
                          <w:noProof/>
                        </w:rPr>
                        <w:t>3</w:t>
                      </w:r>
                      <w:r w:rsidR="00910AF7">
                        <w:rPr>
                          <w:noProof/>
                        </w:rPr>
                        <w:fldChar w:fldCharType="end"/>
                      </w:r>
                      <w:r>
                        <w:t xml:space="preserve"> All </w:t>
                      </w:r>
                      <w:proofErr w:type="gramStart"/>
                      <w:r>
                        <w:t>speakers</w:t>
                      </w:r>
                      <w:proofErr w:type="gramEnd"/>
                      <w:r>
                        <w:t xml:space="preserve"> screen</w:t>
                      </w:r>
                    </w:p>
                  </w:txbxContent>
                </v:textbox>
              </v:shape>
            </w:pict>
          </mc:Fallback>
        </mc:AlternateContent>
      </w:r>
      <w:r>
        <w:rPr>
          <w:noProof/>
        </w:rPr>
        <w:drawing>
          <wp:anchor distT="0" distB="0" distL="114300" distR="114300" simplePos="0" relativeHeight="251664384" behindDoc="1" locked="0" layoutInCell="1" allowOverlap="1" wp14:anchorId="46A5629E" wp14:editId="059547AC">
            <wp:simplePos x="0" y="0"/>
            <wp:positionH relativeFrom="margin">
              <wp:align>center</wp:align>
            </wp:positionH>
            <wp:positionV relativeFrom="paragraph">
              <wp:posOffset>72390</wp:posOffset>
            </wp:positionV>
            <wp:extent cx="6315710" cy="3228975"/>
            <wp:effectExtent l="0" t="0" r="889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3134" b="5984"/>
                    <a:stretch/>
                  </pic:blipFill>
                  <pic:spPr bwMode="auto">
                    <a:xfrm>
                      <a:off x="0" y="0"/>
                      <a:ext cx="6315710" cy="32289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5D3DC8" w14:textId="1E89830C" w:rsidR="00A72E15" w:rsidRDefault="00A72E15" w:rsidP="00BE45CE"/>
    <w:p w14:paraId="7E28F102" w14:textId="011C3E84" w:rsidR="00A72E15" w:rsidRDefault="00A72E15" w:rsidP="00BE45CE"/>
    <w:p w14:paraId="00A70278" w14:textId="22166626" w:rsidR="00A72E15" w:rsidRDefault="00A72E15" w:rsidP="00BE45CE"/>
    <w:p w14:paraId="50598E41" w14:textId="16B33FC6" w:rsidR="00A72E15" w:rsidRDefault="00A72E15" w:rsidP="00BE45CE"/>
    <w:p w14:paraId="75A25D27" w14:textId="30A5D5F1" w:rsidR="00A72E15" w:rsidRDefault="00A72E15" w:rsidP="00BE45CE"/>
    <w:p w14:paraId="590B2392" w14:textId="1B607FF8" w:rsidR="00A72E15" w:rsidRDefault="00A72E15" w:rsidP="00BE45CE"/>
    <w:p w14:paraId="6019FE18" w14:textId="6035D6FA" w:rsidR="00A72E15" w:rsidRDefault="00A72E15" w:rsidP="00BE45CE"/>
    <w:p w14:paraId="0C85231E" w14:textId="6AA0F7C2" w:rsidR="00A72E15" w:rsidRDefault="00A72E15" w:rsidP="00BE45CE"/>
    <w:p w14:paraId="3C4DC0B8" w14:textId="0DE71442" w:rsidR="00A72E15" w:rsidRDefault="00A72E15" w:rsidP="00BE45CE"/>
    <w:p w14:paraId="7500F167" w14:textId="4039FCEC" w:rsidR="00A72E15" w:rsidRDefault="00A72E15" w:rsidP="00BE45CE"/>
    <w:p w14:paraId="0BA8B0FF" w14:textId="619AD025" w:rsidR="00A72E15" w:rsidRDefault="00A72E15" w:rsidP="00BE45CE"/>
    <w:p w14:paraId="0B300D69" w14:textId="77777777" w:rsidR="00A72E15" w:rsidRDefault="00A72E15" w:rsidP="00BE45CE"/>
    <w:p w14:paraId="28065999" w14:textId="77777777" w:rsidR="00A72E15" w:rsidRDefault="00A72E15" w:rsidP="00BE45CE"/>
    <w:p w14:paraId="4896C115" w14:textId="77777777" w:rsidR="00A72E15" w:rsidRDefault="00A72E15" w:rsidP="00BE45CE"/>
    <w:p w14:paraId="182D4A15" w14:textId="77777777" w:rsidR="00A72E15" w:rsidRDefault="00A72E15" w:rsidP="00BE45CE"/>
    <w:p w14:paraId="6AF4CF95" w14:textId="77777777" w:rsidR="00A72E15" w:rsidRDefault="00A72E15" w:rsidP="00BE45CE"/>
    <w:p w14:paraId="5AF27656" w14:textId="77777777" w:rsidR="00A72E15" w:rsidRDefault="00A72E15" w:rsidP="00BE45CE"/>
    <w:p w14:paraId="390E2523" w14:textId="77777777" w:rsidR="00A72E15" w:rsidRDefault="00A72E15" w:rsidP="00BE45CE"/>
    <w:p w14:paraId="123E2102" w14:textId="77777777" w:rsidR="00A72E15" w:rsidRDefault="00A72E15" w:rsidP="00BE45CE"/>
    <w:p w14:paraId="28BAFF3E" w14:textId="77777777" w:rsidR="00A72E15" w:rsidRDefault="00A72E15" w:rsidP="00BE45CE"/>
    <w:p w14:paraId="3B8E9CA8" w14:textId="24493D22" w:rsidR="00BE45CE" w:rsidRDefault="00BE45CE" w:rsidP="00BE45CE">
      <w:r>
        <w:t>This screen</w:t>
      </w:r>
      <w:r w:rsidR="007D4B32">
        <w:t xml:space="preserve"> </w:t>
      </w:r>
      <w:r w:rsidR="00A72E15">
        <w:t xml:space="preserve">above </w:t>
      </w:r>
      <w:r>
        <w:t>represents the GET speakers/ route where a list of all available speakers is displayed on a table.</w:t>
      </w:r>
    </w:p>
    <w:p w14:paraId="1B77D0F3" w14:textId="1D8DEDC8" w:rsidR="007D4B32" w:rsidRDefault="00A72E15" w:rsidP="00BE45CE">
      <w:r>
        <w:rPr>
          <w:noProof/>
        </w:rPr>
        <w:lastRenderedPageBreak/>
        <mc:AlternateContent>
          <mc:Choice Requires="wps">
            <w:drawing>
              <wp:anchor distT="0" distB="0" distL="114300" distR="114300" simplePos="0" relativeHeight="251677696" behindDoc="1" locked="0" layoutInCell="1" allowOverlap="1" wp14:anchorId="68E7C37B" wp14:editId="594A6B56">
                <wp:simplePos x="0" y="0"/>
                <wp:positionH relativeFrom="column">
                  <wp:posOffset>-9525</wp:posOffset>
                </wp:positionH>
                <wp:positionV relativeFrom="paragraph">
                  <wp:posOffset>3096895</wp:posOffset>
                </wp:positionV>
                <wp:extent cx="5943600" cy="635"/>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9C534F7" w14:textId="2F53C7C3" w:rsidR="00A72E15" w:rsidRPr="00C1249C" w:rsidRDefault="00A72E15" w:rsidP="00A72E15">
                            <w:pPr>
                              <w:pStyle w:val="Caption"/>
                              <w:rPr>
                                <w:noProof/>
                                <w:sz w:val="24"/>
                              </w:rPr>
                            </w:pPr>
                            <w:r>
                              <w:t xml:space="preserve">Figure </w:t>
                            </w:r>
                            <w:r w:rsidR="00910AF7">
                              <w:fldChar w:fldCharType="begin"/>
                            </w:r>
                            <w:r w:rsidR="00910AF7">
                              <w:instrText xml:space="preserve"> SEQ Figure \* ARABIC </w:instrText>
                            </w:r>
                            <w:r w:rsidR="00910AF7">
                              <w:fldChar w:fldCharType="separate"/>
                            </w:r>
                            <w:r>
                              <w:rPr>
                                <w:noProof/>
                              </w:rPr>
                              <w:t>4</w:t>
                            </w:r>
                            <w:r w:rsidR="00910AF7">
                              <w:rPr>
                                <w:noProof/>
                              </w:rPr>
                              <w:fldChar w:fldCharType="end"/>
                            </w:r>
                            <w:r>
                              <w:t xml:space="preserve"> Edit speaker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7C37B" id="Text Box 14" o:spid="_x0000_s1029" type="#_x0000_t202" style="position:absolute;margin-left:-.75pt;margin-top:243.85pt;width:468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GZMGgIAAD8EAAAOAAAAZHJzL2Uyb0RvYy54bWysU8Fu2zAMvQ/YPwi6L06aN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lv7z5OZ2MKSYrNpr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" stroked="f">
                <v:textbox style="mso-fit-shape-to-text:t" inset="0,0,0,0">
                  <w:txbxContent>
                    <w:p w14:paraId="79C534F7" w14:textId="2F53C7C3" w:rsidR="00A72E15" w:rsidRPr="00C1249C" w:rsidRDefault="00A72E15" w:rsidP="00A72E15">
                      <w:pPr>
                        <w:pStyle w:val="Caption"/>
                        <w:rPr>
                          <w:noProof/>
                          <w:sz w:val="24"/>
                        </w:rPr>
                      </w:pPr>
                      <w:r>
                        <w:t xml:space="preserve">Figure </w:t>
                      </w:r>
                      <w:r w:rsidR="00910AF7">
                        <w:fldChar w:fldCharType="begin"/>
                      </w:r>
                      <w:r w:rsidR="00910AF7">
                        <w:instrText xml:space="preserve"> SEQ Figure \* ARABIC </w:instrText>
                      </w:r>
                      <w:r w:rsidR="00910AF7">
                        <w:fldChar w:fldCharType="separate"/>
                      </w:r>
                      <w:r>
                        <w:rPr>
                          <w:noProof/>
                        </w:rPr>
                        <w:t>4</w:t>
                      </w:r>
                      <w:r w:rsidR="00910AF7">
                        <w:rPr>
                          <w:noProof/>
                        </w:rPr>
                        <w:fldChar w:fldCharType="end"/>
                      </w:r>
                      <w:r>
                        <w:t xml:space="preserve"> Edit speaker screen</w:t>
                      </w:r>
                    </w:p>
                  </w:txbxContent>
                </v:textbox>
              </v:shape>
            </w:pict>
          </mc:Fallback>
        </mc:AlternateContent>
      </w:r>
      <w:r w:rsidR="007D4B32">
        <w:rPr>
          <w:noProof/>
        </w:rPr>
        <w:drawing>
          <wp:anchor distT="0" distB="0" distL="114300" distR="114300" simplePos="0" relativeHeight="251670528" behindDoc="1" locked="0" layoutInCell="1" allowOverlap="1" wp14:anchorId="40EB33FB" wp14:editId="62EAB685">
            <wp:simplePos x="0" y="0"/>
            <wp:positionH relativeFrom="margin">
              <wp:posOffset>-9525</wp:posOffset>
            </wp:positionH>
            <wp:positionV relativeFrom="paragraph">
              <wp:posOffset>1270</wp:posOffset>
            </wp:positionV>
            <wp:extent cx="5943600" cy="303847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3419" b="5698"/>
                    <a:stretch/>
                  </pic:blipFill>
                  <pic:spPr bwMode="auto">
                    <a:xfrm>
                      <a:off x="0" y="0"/>
                      <a:ext cx="5943600" cy="3038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B3F5ECD" w14:textId="54BF4D21" w:rsidR="007D4B32" w:rsidRDefault="007D4B32" w:rsidP="00BE45CE"/>
    <w:p w14:paraId="2479FBE0" w14:textId="1AE9D5C3" w:rsidR="007D4B32" w:rsidRDefault="007D4B32" w:rsidP="00BE45CE"/>
    <w:p w14:paraId="5311C25F" w14:textId="77777777" w:rsidR="007D4B32" w:rsidRDefault="007D4B32" w:rsidP="00BE45CE"/>
    <w:p w14:paraId="0D57D340" w14:textId="77777777" w:rsidR="007D4B32" w:rsidRDefault="007D4B32" w:rsidP="00BE45CE"/>
    <w:p w14:paraId="7D894ECB" w14:textId="77777777" w:rsidR="007D4B32" w:rsidRDefault="007D4B32" w:rsidP="00BE45CE"/>
    <w:p w14:paraId="0BC1EA19" w14:textId="77777777" w:rsidR="007D4B32" w:rsidRDefault="007D4B32" w:rsidP="00BE45CE"/>
    <w:p w14:paraId="5E0CEC78" w14:textId="407D4A76" w:rsidR="007D4B32" w:rsidRDefault="007D4B32" w:rsidP="00BE45CE"/>
    <w:p w14:paraId="03AE4EB1" w14:textId="77777777" w:rsidR="007D4B32" w:rsidRDefault="007D4B32" w:rsidP="00BE45CE"/>
    <w:p w14:paraId="1179A9A6" w14:textId="77777777" w:rsidR="007D4B32" w:rsidRDefault="007D4B32" w:rsidP="00BE45CE"/>
    <w:p w14:paraId="187ABA06" w14:textId="77777777" w:rsidR="007D4B32" w:rsidRDefault="007D4B32" w:rsidP="00BE45CE"/>
    <w:p w14:paraId="0C9A67CB" w14:textId="77777777" w:rsidR="007D4B32" w:rsidRDefault="007D4B32" w:rsidP="00BE45CE"/>
    <w:p w14:paraId="1EBBE611" w14:textId="77777777" w:rsidR="007D4B32" w:rsidRDefault="007D4B32" w:rsidP="00BE45CE"/>
    <w:p w14:paraId="586F6FB6" w14:textId="77777777" w:rsidR="007D4B32" w:rsidRDefault="007D4B32" w:rsidP="00BE45CE"/>
    <w:p w14:paraId="765C49CE" w14:textId="77777777" w:rsidR="007D4B32" w:rsidRDefault="007D4B32" w:rsidP="00BE45CE"/>
    <w:p w14:paraId="04B1E28A" w14:textId="77777777" w:rsidR="007D4B32" w:rsidRDefault="007D4B32" w:rsidP="00BE45CE"/>
    <w:p w14:paraId="0B124E27" w14:textId="77777777" w:rsidR="007D4B32" w:rsidRDefault="007D4B32" w:rsidP="00BE45CE"/>
    <w:p w14:paraId="164E8193" w14:textId="77777777" w:rsidR="007D4B32" w:rsidRDefault="007D4B32" w:rsidP="00BE45CE"/>
    <w:p w14:paraId="5A6D14B0" w14:textId="5F8B3D01" w:rsidR="007D4B32" w:rsidRDefault="007D4B32" w:rsidP="00BE45CE"/>
    <w:p w14:paraId="7BB04A04" w14:textId="77777777" w:rsidR="007D4B32" w:rsidRDefault="007D4B32" w:rsidP="00BE45CE"/>
    <w:p w14:paraId="6F565E07" w14:textId="63A17437" w:rsidR="00BE45CE" w:rsidRDefault="00BE45CE" w:rsidP="00BE45CE">
      <w:r>
        <w:t>This page represents the Get speakers/:id route</w:t>
      </w:r>
      <w:r w:rsidR="00C51FB2">
        <w:t>,</w:t>
      </w:r>
      <w:r>
        <w:t xml:space="preserve"> where one can view the details about the speaker.</w:t>
      </w:r>
    </w:p>
    <w:p w14:paraId="4FE8C2D1" w14:textId="48CD6519" w:rsidR="0065218D" w:rsidRDefault="0065218D" w:rsidP="00BE45CE">
      <w:pPr>
        <w:rPr>
          <w:noProof/>
        </w:rPr>
      </w:pPr>
    </w:p>
    <w:p w14:paraId="3BE98F4D" w14:textId="69EA5C7F" w:rsidR="00BE45CE" w:rsidRDefault="00A72E15" w:rsidP="00BE45CE">
      <w:r>
        <w:rPr>
          <w:noProof/>
        </w:rPr>
        <mc:AlternateContent>
          <mc:Choice Requires="wps">
            <w:drawing>
              <wp:anchor distT="0" distB="0" distL="114300" distR="114300" simplePos="0" relativeHeight="251679744" behindDoc="1" locked="0" layoutInCell="1" allowOverlap="1" wp14:anchorId="5EEB5278" wp14:editId="04C107F1">
                <wp:simplePos x="0" y="0"/>
                <wp:positionH relativeFrom="column">
                  <wp:posOffset>-57150</wp:posOffset>
                </wp:positionH>
                <wp:positionV relativeFrom="paragraph">
                  <wp:posOffset>3228340</wp:posOffset>
                </wp:positionV>
                <wp:extent cx="5943600"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821208C" w14:textId="44997CB8" w:rsidR="00A72E15" w:rsidRPr="001F65A4" w:rsidRDefault="00A72E15" w:rsidP="00A72E15">
                            <w:pPr>
                              <w:pStyle w:val="Caption"/>
                              <w:rPr>
                                <w:noProof/>
                                <w:sz w:val="24"/>
                              </w:rPr>
                            </w:pPr>
                            <w:r>
                              <w:t xml:space="preserve">Figure </w:t>
                            </w:r>
                            <w:r w:rsidR="00910AF7">
                              <w:fldChar w:fldCharType="begin"/>
                            </w:r>
                            <w:r w:rsidR="00910AF7">
                              <w:instrText xml:space="preserve"> SEQ Figure \* ARABIC </w:instrText>
                            </w:r>
                            <w:r w:rsidR="00910AF7">
                              <w:fldChar w:fldCharType="separate"/>
                            </w:r>
                            <w:r>
                              <w:rPr>
                                <w:noProof/>
                              </w:rPr>
                              <w:t>5</w:t>
                            </w:r>
                            <w:r w:rsidR="00910AF7">
                              <w:rPr>
                                <w:noProof/>
                              </w:rPr>
                              <w:fldChar w:fldCharType="end"/>
                            </w:r>
                            <w:r>
                              <w:t xml:space="preserve"> View speaker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EB5278" id="Text Box 15" o:spid="_x0000_s1030" type="#_x0000_t202" style="position:absolute;margin-left:-4.5pt;margin-top:254.2pt;width:468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" stroked="f">
                <v:textbox style="mso-fit-shape-to-text:t" inset="0,0,0,0">
                  <w:txbxContent>
                    <w:p w14:paraId="3821208C" w14:textId="44997CB8" w:rsidR="00A72E15" w:rsidRPr="001F65A4" w:rsidRDefault="00A72E15" w:rsidP="00A72E15">
                      <w:pPr>
                        <w:pStyle w:val="Caption"/>
                        <w:rPr>
                          <w:noProof/>
                          <w:sz w:val="24"/>
                        </w:rPr>
                      </w:pPr>
                      <w:r>
                        <w:t xml:space="preserve">Figure </w:t>
                      </w:r>
                      <w:r w:rsidR="00910AF7">
                        <w:fldChar w:fldCharType="begin"/>
                      </w:r>
                      <w:r w:rsidR="00910AF7">
                        <w:instrText xml:space="preserve"> SEQ Figure \* ARABIC </w:instrText>
                      </w:r>
                      <w:r w:rsidR="00910AF7">
                        <w:fldChar w:fldCharType="separate"/>
                      </w:r>
                      <w:r>
                        <w:rPr>
                          <w:noProof/>
                        </w:rPr>
                        <w:t>5</w:t>
                      </w:r>
                      <w:r w:rsidR="00910AF7">
                        <w:rPr>
                          <w:noProof/>
                        </w:rPr>
                        <w:fldChar w:fldCharType="end"/>
                      </w:r>
                      <w:r>
                        <w:t xml:space="preserve"> View speaker screen</w:t>
                      </w:r>
                    </w:p>
                  </w:txbxContent>
                </v:textbox>
              </v:shape>
            </w:pict>
          </mc:Fallback>
        </mc:AlternateContent>
      </w:r>
      <w:r w:rsidR="007D4B32">
        <w:rPr>
          <w:noProof/>
        </w:rPr>
        <w:drawing>
          <wp:anchor distT="0" distB="0" distL="114300" distR="114300" simplePos="0" relativeHeight="251667456" behindDoc="1" locked="0" layoutInCell="1" allowOverlap="1" wp14:anchorId="71E63FEC" wp14:editId="113EC9AE">
            <wp:simplePos x="0" y="0"/>
            <wp:positionH relativeFrom="margin">
              <wp:posOffset>-57150</wp:posOffset>
            </wp:positionH>
            <wp:positionV relativeFrom="paragraph">
              <wp:posOffset>94615</wp:posOffset>
            </wp:positionV>
            <wp:extent cx="5943600" cy="307657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3419" b="4558"/>
                    <a:stretch/>
                  </pic:blipFill>
                  <pic:spPr bwMode="auto">
                    <a:xfrm>
                      <a:off x="0" y="0"/>
                      <a:ext cx="5943600" cy="30765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F9B4258" w14:textId="37D9244F" w:rsidR="0065218D" w:rsidRDefault="0065218D" w:rsidP="00BE45CE"/>
    <w:p w14:paraId="40C8A02A" w14:textId="71DF39BC" w:rsidR="0065218D" w:rsidRDefault="0065218D" w:rsidP="00BE45CE"/>
    <w:p w14:paraId="21DE3C23" w14:textId="557A5B93" w:rsidR="0065218D" w:rsidRDefault="0065218D" w:rsidP="00BE45CE"/>
    <w:p w14:paraId="5217F09D" w14:textId="000420C2" w:rsidR="00793312" w:rsidRDefault="00793312" w:rsidP="00BE45CE"/>
    <w:p w14:paraId="40A308B8" w14:textId="16D62563" w:rsidR="00793312" w:rsidRDefault="00793312" w:rsidP="00BE45CE"/>
    <w:p w14:paraId="0A9A13D9" w14:textId="0797CCCF" w:rsidR="00793312" w:rsidRDefault="00793312" w:rsidP="00BE45CE"/>
    <w:p w14:paraId="7311F1A2" w14:textId="592A0B6C" w:rsidR="00793312" w:rsidRDefault="00793312" w:rsidP="00BE45CE"/>
    <w:p w14:paraId="64EAE87E" w14:textId="40B7D6E4" w:rsidR="00793312" w:rsidRDefault="00793312" w:rsidP="00BE45CE"/>
    <w:p w14:paraId="6F3EF785" w14:textId="5DAAA5B2" w:rsidR="00793312" w:rsidRDefault="00793312" w:rsidP="00BE45CE"/>
    <w:p w14:paraId="76A38B95" w14:textId="25C8C20F" w:rsidR="00793312" w:rsidRDefault="00793312" w:rsidP="00BE45CE"/>
    <w:p w14:paraId="4B5D7902" w14:textId="3D9D046D" w:rsidR="00793312" w:rsidRDefault="00793312" w:rsidP="00BE45CE"/>
    <w:p w14:paraId="566EF08E" w14:textId="2D8FAE8F" w:rsidR="00793312" w:rsidRDefault="00793312" w:rsidP="00BE45CE"/>
    <w:p w14:paraId="5F2EAC2D" w14:textId="1C902E90" w:rsidR="00793312" w:rsidRDefault="00793312" w:rsidP="00BE45CE"/>
    <w:p w14:paraId="62571996" w14:textId="38F6A43A" w:rsidR="00793312" w:rsidRDefault="00793312" w:rsidP="00BE45CE"/>
    <w:p w14:paraId="614167E9" w14:textId="253C3BC6" w:rsidR="00793312" w:rsidRDefault="00793312" w:rsidP="00BE45CE"/>
    <w:p w14:paraId="12CDE483" w14:textId="77777777" w:rsidR="00793312" w:rsidRDefault="00793312" w:rsidP="00BE45CE"/>
    <w:p w14:paraId="0D83F378" w14:textId="77980A43" w:rsidR="0065218D" w:rsidRDefault="0065218D" w:rsidP="00BE45CE"/>
    <w:p w14:paraId="18182830" w14:textId="1117F7D4" w:rsidR="007D4B32" w:rsidRDefault="007D4B32" w:rsidP="00BE45CE"/>
    <w:p w14:paraId="7CE3C8A2" w14:textId="736A59EB" w:rsidR="007D4B32" w:rsidRDefault="007D4B32" w:rsidP="00BE45CE"/>
    <w:p w14:paraId="520882FB" w14:textId="77777777" w:rsidR="007D4B32" w:rsidRDefault="007D4B32" w:rsidP="00BE45CE"/>
    <w:p w14:paraId="580498A4" w14:textId="43F45EBC" w:rsidR="0065218D" w:rsidRDefault="0065218D" w:rsidP="00BE45CE">
      <w:r>
        <w:t xml:space="preserve">The above screen represents the edit screen of the </w:t>
      </w:r>
      <w:r w:rsidRPr="0065218D">
        <w:t>/speakers/edit/</w:t>
      </w:r>
      <w:r>
        <w:t>:id route</w:t>
      </w:r>
      <w:r w:rsidR="00C51FB2">
        <w:t>,</w:t>
      </w:r>
      <w:r>
        <w:t xml:space="preserve"> where a user can update </w:t>
      </w:r>
      <w:r w:rsidR="005C32C4">
        <w:t>the records of a speaker.</w:t>
      </w:r>
    </w:p>
    <w:p w14:paraId="52190B76" w14:textId="77777777" w:rsidR="00A3489B" w:rsidRDefault="00A3489B" w:rsidP="00BE45CE"/>
    <w:p w14:paraId="457352D2" w14:textId="733547EF" w:rsidR="0065218D" w:rsidRDefault="00A72E15" w:rsidP="00BE45CE">
      <w:r>
        <w:rPr>
          <w:noProof/>
        </w:rPr>
        <mc:AlternateContent>
          <mc:Choice Requires="wps">
            <w:drawing>
              <wp:anchor distT="0" distB="0" distL="114300" distR="114300" simplePos="0" relativeHeight="251681792" behindDoc="1" locked="0" layoutInCell="1" allowOverlap="1" wp14:anchorId="4914F739" wp14:editId="1F6F03D8">
                <wp:simplePos x="0" y="0"/>
                <wp:positionH relativeFrom="column">
                  <wp:posOffset>0</wp:posOffset>
                </wp:positionH>
                <wp:positionV relativeFrom="paragraph">
                  <wp:posOffset>3227070</wp:posOffset>
                </wp:positionV>
                <wp:extent cx="5943600" cy="6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A30D63C" w14:textId="4B2D4F55" w:rsidR="00A72E15" w:rsidRPr="00621A29" w:rsidRDefault="00A72E15" w:rsidP="00A72E15">
                            <w:pPr>
                              <w:pStyle w:val="Caption"/>
                              <w:rPr>
                                <w:noProof/>
                                <w:sz w:val="24"/>
                              </w:rPr>
                            </w:pPr>
                            <w:r>
                              <w:t xml:space="preserve">Figure </w:t>
                            </w:r>
                            <w:r w:rsidR="00910AF7">
                              <w:fldChar w:fldCharType="begin"/>
                            </w:r>
                            <w:r w:rsidR="00910AF7">
                              <w:instrText xml:space="preserve"> SEQ Figure \* ARABIC </w:instrText>
                            </w:r>
                            <w:r w:rsidR="00910AF7">
                              <w:fldChar w:fldCharType="separate"/>
                            </w:r>
                            <w:r>
                              <w:rPr>
                                <w:noProof/>
                              </w:rPr>
                              <w:t>6</w:t>
                            </w:r>
                            <w:r w:rsidR="00910AF7">
                              <w:rPr>
                                <w:noProof/>
                              </w:rPr>
                              <w:fldChar w:fldCharType="end"/>
                            </w:r>
                            <w:r>
                              <w:t xml:space="preserve"> Add new speaker scre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4F739" id="Text Box 16" o:spid="_x0000_s1031" type="#_x0000_t202" style="position:absolute;margin-left:0;margin-top:254.1pt;width:468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b2S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" stroked="f">
                <v:textbox style="mso-fit-shape-to-text:t" inset="0,0,0,0">
                  <w:txbxContent>
                    <w:p w14:paraId="6A30D63C" w14:textId="4B2D4F55" w:rsidR="00A72E15" w:rsidRPr="00621A29" w:rsidRDefault="00A72E15" w:rsidP="00A72E15">
                      <w:pPr>
                        <w:pStyle w:val="Caption"/>
                        <w:rPr>
                          <w:noProof/>
                          <w:sz w:val="24"/>
                        </w:rPr>
                      </w:pPr>
                      <w:r>
                        <w:t xml:space="preserve">Figure </w:t>
                      </w:r>
                      <w:r w:rsidR="00910AF7">
                        <w:fldChar w:fldCharType="begin"/>
                      </w:r>
                      <w:r w:rsidR="00910AF7">
                        <w:instrText xml:space="preserve"> SEQ Figure \* ARABIC </w:instrText>
                      </w:r>
                      <w:r w:rsidR="00910AF7">
                        <w:fldChar w:fldCharType="separate"/>
                      </w:r>
                      <w:r>
                        <w:rPr>
                          <w:noProof/>
                        </w:rPr>
                        <w:t>6</w:t>
                      </w:r>
                      <w:r w:rsidR="00910AF7">
                        <w:rPr>
                          <w:noProof/>
                        </w:rPr>
                        <w:fldChar w:fldCharType="end"/>
                      </w:r>
                      <w:r>
                        <w:t xml:space="preserve"> Add new speaker screen</w:t>
                      </w:r>
                    </w:p>
                  </w:txbxContent>
                </v:textbox>
              </v:shape>
            </w:pict>
          </mc:Fallback>
        </mc:AlternateContent>
      </w:r>
      <w:r w:rsidR="00353294">
        <w:rPr>
          <w:noProof/>
        </w:rPr>
        <w:drawing>
          <wp:anchor distT="0" distB="0" distL="114300" distR="114300" simplePos="0" relativeHeight="251673600" behindDoc="1" locked="0" layoutInCell="1" allowOverlap="1" wp14:anchorId="52756E10" wp14:editId="66B93647">
            <wp:simplePos x="0" y="0"/>
            <wp:positionH relativeFrom="margin">
              <wp:align>right</wp:align>
            </wp:positionH>
            <wp:positionV relativeFrom="paragraph">
              <wp:posOffset>131445</wp:posOffset>
            </wp:positionV>
            <wp:extent cx="5943600" cy="3038475"/>
            <wp:effectExtent l="0" t="0" r="0" b="95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t="3419" b="5698"/>
                    <a:stretch/>
                  </pic:blipFill>
                  <pic:spPr bwMode="auto">
                    <a:xfrm>
                      <a:off x="0" y="0"/>
                      <a:ext cx="5943600" cy="30384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E15A23E" w14:textId="77777777" w:rsidR="00A3489B" w:rsidRDefault="00A3489B" w:rsidP="00BE45CE"/>
    <w:p w14:paraId="674D5115" w14:textId="1C2C7310" w:rsidR="0065218D" w:rsidRDefault="0065218D" w:rsidP="00BE45CE"/>
    <w:p w14:paraId="7046FDE2" w14:textId="6E86B578" w:rsidR="0065218D" w:rsidRDefault="0065218D" w:rsidP="00BE45CE"/>
    <w:p w14:paraId="40ECABDD" w14:textId="528A0D15" w:rsidR="0065218D" w:rsidRDefault="0065218D" w:rsidP="00BE45CE"/>
    <w:p w14:paraId="1524C9A1" w14:textId="3F57E7A6" w:rsidR="0065218D" w:rsidRDefault="0065218D" w:rsidP="00BE45CE"/>
    <w:p w14:paraId="2A5EB40E" w14:textId="0E2E5461" w:rsidR="0065218D" w:rsidRDefault="0065218D" w:rsidP="00353294">
      <w:pPr>
        <w:jc w:val="right"/>
      </w:pPr>
    </w:p>
    <w:p w14:paraId="2267D82B" w14:textId="04DCB5AD" w:rsidR="0065218D" w:rsidRDefault="0065218D" w:rsidP="00BE45CE"/>
    <w:p w14:paraId="22326F56" w14:textId="736EA436" w:rsidR="0065218D" w:rsidRDefault="0065218D" w:rsidP="00BE45CE"/>
    <w:p w14:paraId="769E914B" w14:textId="48EB7070" w:rsidR="00353294" w:rsidRDefault="00353294" w:rsidP="00353294"/>
    <w:p w14:paraId="0B4561BE" w14:textId="7FC35C75" w:rsidR="007D4B32" w:rsidRDefault="007D4B32" w:rsidP="00353294"/>
    <w:p w14:paraId="04BEFBAE" w14:textId="2DC9E966" w:rsidR="007D4B32" w:rsidRDefault="007D4B32" w:rsidP="00353294"/>
    <w:p w14:paraId="360BC7D2" w14:textId="7CFD8DFD" w:rsidR="007D4B32" w:rsidRDefault="007D4B32" w:rsidP="00353294"/>
    <w:p w14:paraId="263D26C9" w14:textId="1305BAE0" w:rsidR="007D4B32" w:rsidRDefault="007D4B32" w:rsidP="00353294"/>
    <w:p w14:paraId="5DDECC49" w14:textId="474FED1A" w:rsidR="007D4B32" w:rsidRDefault="007D4B32" w:rsidP="00353294"/>
    <w:p w14:paraId="6047DD74" w14:textId="40079145" w:rsidR="007D4B32" w:rsidRDefault="007D4B32" w:rsidP="00353294"/>
    <w:p w14:paraId="7D5CCDA4" w14:textId="6C4A1B04" w:rsidR="007D4B32" w:rsidRDefault="007D4B32" w:rsidP="00353294"/>
    <w:p w14:paraId="71FB4DD4" w14:textId="50E5B513" w:rsidR="007D4B32" w:rsidRDefault="007D4B32" w:rsidP="00353294"/>
    <w:p w14:paraId="17608BDF" w14:textId="6DE2A80D" w:rsidR="007D4B32" w:rsidRDefault="007D4B32" w:rsidP="00353294"/>
    <w:p w14:paraId="2B55E3D9" w14:textId="77777777" w:rsidR="007D4B32" w:rsidRDefault="007D4B32" w:rsidP="00353294"/>
    <w:p w14:paraId="6B95F168" w14:textId="349462F3" w:rsidR="00353294" w:rsidRDefault="00353294" w:rsidP="00353294">
      <w:r>
        <w:t xml:space="preserve">The above screen </w:t>
      </w:r>
      <w:r w:rsidR="007D6403">
        <w:t>shows</w:t>
      </w:r>
      <w:r>
        <w:t xml:space="preserve"> the add new screen with a form to aid in adding a new speaker.</w:t>
      </w:r>
    </w:p>
    <w:p w14:paraId="18DD0900" w14:textId="5E30E586" w:rsidR="00D666DB" w:rsidRDefault="00884DFA" w:rsidP="00884DFA">
      <w:pPr>
        <w:pStyle w:val="Heading1"/>
      </w:pPr>
      <w:bookmarkStart w:id="2" w:name="_Toc97380465"/>
      <w:r>
        <w:t>Proof that the website conforms to W3C standards</w:t>
      </w:r>
      <w:bookmarkEnd w:id="2"/>
    </w:p>
    <w:p w14:paraId="14E21FBF" w14:textId="79739D21" w:rsidR="00884DFA" w:rsidRDefault="00AF2E34" w:rsidP="00936907">
      <w:pPr>
        <w:spacing w:line="360" w:lineRule="auto"/>
        <w:ind w:firstLine="720"/>
      </w:pPr>
      <w:r>
        <w:t xml:space="preserve">The worldwide web consortium dubbed W3C is a </w:t>
      </w:r>
      <w:r w:rsidR="007F305D">
        <w:t xml:space="preserve">community of members and organizations globally aimed at standardizing web design practices to promote consistency and accessibility </w:t>
      </w:r>
      <w:r w:rsidR="005F46A9">
        <w:t>despite the location and physical capabilities. The standards and guidelines proposed by W3C are good</w:t>
      </w:r>
      <w:r w:rsidR="00C51FB2">
        <w:t>,</w:t>
      </w:r>
      <w:r w:rsidR="005F46A9">
        <w:t xml:space="preserve"> and it is advised that web developer</w:t>
      </w:r>
      <w:r w:rsidR="00C51FB2">
        <w:t>s</w:t>
      </w:r>
      <w:r w:rsidR="005F46A9">
        <w:t xml:space="preserve"> follow them as they detail best practices.</w:t>
      </w:r>
      <w:r w:rsidR="004044B8">
        <w:t xml:space="preserve"> The Solent Technology Conference website has employed the proposed guidelines of web application development to ensure the website is accessible to all devi</w:t>
      </w:r>
      <w:r w:rsidR="00C51FB2">
        <w:t>c</w:t>
      </w:r>
      <w:r w:rsidR="004044B8">
        <w:t>es and people globally.</w:t>
      </w:r>
    </w:p>
    <w:p w14:paraId="1F049540" w14:textId="1AA9237D" w:rsidR="00B1003C" w:rsidRDefault="002266B9" w:rsidP="00936907">
      <w:pPr>
        <w:spacing w:line="360" w:lineRule="auto"/>
        <w:ind w:firstLine="720"/>
      </w:pPr>
      <w:r>
        <w:t xml:space="preserve">The website used cascading style sheets that describe how different elements are to appear on different devices </w:t>
      </w:r>
      <w:r w:rsidR="00562A11">
        <w:t>b</w:t>
      </w:r>
      <w:r>
        <w:t>y using media queries. The</w:t>
      </w:r>
      <w:r w:rsidR="00C51FB2">
        <w:t>refore, the website is responsive</w:t>
      </w:r>
      <w:r>
        <w:t xml:space="preserve"> and can provide the same functionality in desktop screens, tablets, and mobile devices.</w:t>
      </w:r>
      <w:r w:rsidR="00B622B4">
        <w:t xml:space="preserve"> Additionally, the website </w:t>
      </w:r>
      <w:r w:rsidR="00C51FB2">
        <w:t>uses</w:t>
      </w:r>
      <w:r w:rsidR="00B622B4">
        <w:t xml:space="preserve"> </w:t>
      </w:r>
      <w:r w:rsidR="00C51FB2">
        <w:t>H</w:t>
      </w:r>
      <w:r w:rsidR="00B622B4">
        <w:t>tml 5</w:t>
      </w:r>
      <w:r w:rsidR="00C51FB2">
        <w:t>,</w:t>
      </w:r>
      <w:r w:rsidR="00B622B4">
        <w:t xml:space="preserve"> which is highly recommended by the world </w:t>
      </w:r>
      <w:r w:rsidR="00562A11">
        <w:t>wide</w:t>
      </w:r>
      <w:r w:rsidR="00B622B4">
        <w:t xml:space="preserve"> web consortium, thus </w:t>
      </w:r>
      <w:r w:rsidR="00562A11">
        <w:t>promoting</w:t>
      </w:r>
      <w:r w:rsidR="00B622B4">
        <w:t xml:space="preserve"> uniformity in web development.</w:t>
      </w:r>
      <w:r w:rsidR="00795184">
        <w:t xml:space="preserve"> Additionally, the website use</w:t>
      </w:r>
      <w:r w:rsidR="00C51FB2">
        <w:t>s a combination of fonts to ensure fallback fonts depending on the user’</w:t>
      </w:r>
      <w:r w:rsidR="00795184">
        <w:t xml:space="preserve">s device, internet connectivity, and </w:t>
      </w:r>
      <w:r w:rsidR="00495B77">
        <w:t xml:space="preserve">available fonts in the users’ browsers. This guideline ensures that the website is displayed </w:t>
      </w:r>
      <w:r w:rsidR="00C51FB2">
        <w:t>o</w:t>
      </w:r>
      <w:r w:rsidR="00495B77">
        <w:t xml:space="preserve">n each </w:t>
      </w:r>
      <w:r w:rsidR="00046A96">
        <w:t>users’ device</w:t>
      </w:r>
      <w:r w:rsidR="00495B77">
        <w:t xml:space="preserve"> </w:t>
      </w:r>
      <w:r w:rsidR="00495B77">
        <w:lastRenderedPageBreak/>
        <w:t>as specified by the developer.</w:t>
      </w:r>
      <w:r w:rsidR="008F78AB">
        <w:t xml:space="preserve"> The following font</w:t>
      </w:r>
      <w:r w:rsidR="00C51FB2">
        <w:t xml:space="preserve"> </w:t>
      </w:r>
      <w:r w:rsidR="008F78AB">
        <w:t>families have been used for all text elements in the website</w:t>
      </w:r>
      <w:r w:rsidR="00046A96">
        <w:t xml:space="preserve">. </w:t>
      </w:r>
    </w:p>
    <w:p w14:paraId="7BFBBBB0" w14:textId="4922CC83" w:rsidR="00046A96" w:rsidRPr="00046A96" w:rsidRDefault="00046A96" w:rsidP="00046A96">
      <w:pPr>
        <w:shd w:val="clear" w:color="auto" w:fill="1E1E1E"/>
        <w:spacing w:line="285" w:lineRule="atLeast"/>
        <w:rPr>
          <w:rFonts w:ascii="Consolas" w:eastAsia="Times New Roman" w:hAnsi="Consolas" w:cs="Times New Roman"/>
          <w:color w:val="D4D4D4"/>
          <w:sz w:val="21"/>
          <w:szCs w:val="21"/>
        </w:rPr>
      </w:pPr>
      <w:r w:rsidRPr="00046A96">
        <w:rPr>
          <w:rFonts w:ascii="Consolas" w:eastAsia="Times New Roman" w:hAnsi="Consolas" w:cs="Times New Roman"/>
          <w:color w:val="9CDCFE"/>
          <w:sz w:val="21"/>
          <w:szCs w:val="21"/>
        </w:rPr>
        <w:t>font-family</w:t>
      </w:r>
      <w:r w:rsidRPr="00046A96">
        <w:rPr>
          <w:rFonts w:ascii="Consolas" w:eastAsia="Times New Roman" w:hAnsi="Consolas" w:cs="Times New Roman"/>
          <w:color w:val="D4D4D4"/>
          <w:sz w:val="21"/>
          <w:szCs w:val="21"/>
        </w:rPr>
        <w:t xml:space="preserve">: </w:t>
      </w:r>
      <w:r w:rsidR="00E37BF3">
        <w:rPr>
          <w:rFonts w:ascii="Consolas" w:eastAsia="Times New Roman" w:hAnsi="Consolas" w:cs="Times New Roman"/>
          <w:color w:val="CE9178"/>
          <w:sz w:val="21"/>
          <w:szCs w:val="21"/>
        </w:rPr>
        <w:t>‘</w:t>
      </w:r>
      <w:r w:rsidRPr="00046A96">
        <w:rPr>
          <w:rFonts w:ascii="Consolas" w:eastAsia="Times New Roman" w:hAnsi="Consolas" w:cs="Times New Roman"/>
          <w:color w:val="CE9178"/>
          <w:sz w:val="21"/>
          <w:szCs w:val="21"/>
        </w:rPr>
        <w:t>Segoe UI</w:t>
      </w:r>
      <w:r w:rsidR="00E37BF3">
        <w:rPr>
          <w:rFonts w:ascii="Consolas" w:eastAsia="Times New Roman" w:hAnsi="Consolas" w:cs="Times New Roman"/>
          <w:color w:val="CE9178"/>
          <w:sz w:val="21"/>
          <w:szCs w:val="21"/>
        </w:rPr>
        <w:t>’</w:t>
      </w:r>
      <w:r w:rsidRPr="00046A96">
        <w:rPr>
          <w:rFonts w:ascii="Consolas" w:eastAsia="Times New Roman" w:hAnsi="Consolas" w:cs="Times New Roman"/>
          <w:color w:val="D4D4D4"/>
          <w:sz w:val="21"/>
          <w:szCs w:val="21"/>
        </w:rPr>
        <w:t xml:space="preserve">, </w:t>
      </w:r>
      <w:r w:rsidRPr="00046A96">
        <w:rPr>
          <w:rFonts w:ascii="Consolas" w:eastAsia="Times New Roman" w:hAnsi="Consolas" w:cs="Times New Roman"/>
          <w:color w:val="CE9178"/>
          <w:sz w:val="21"/>
          <w:szCs w:val="21"/>
        </w:rPr>
        <w:t>Tahoma</w:t>
      </w:r>
      <w:r w:rsidRPr="00046A96">
        <w:rPr>
          <w:rFonts w:ascii="Consolas" w:eastAsia="Times New Roman" w:hAnsi="Consolas" w:cs="Times New Roman"/>
          <w:color w:val="D4D4D4"/>
          <w:sz w:val="21"/>
          <w:szCs w:val="21"/>
        </w:rPr>
        <w:t xml:space="preserve">, Geneva, </w:t>
      </w:r>
      <w:r w:rsidRPr="00046A96">
        <w:rPr>
          <w:rFonts w:ascii="Consolas" w:eastAsia="Times New Roman" w:hAnsi="Consolas" w:cs="Times New Roman"/>
          <w:color w:val="CE9178"/>
          <w:sz w:val="21"/>
          <w:szCs w:val="21"/>
        </w:rPr>
        <w:t>Verdana</w:t>
      </w:r>
      <w:r w:rsidRPr="00046A96">
        <w:rPr>
          <w:rFonts w:ascii="Consolas" w:eastAsia="Times New Roman" w:hAnsi="Consolas" w:cs="Times New Roman"/>
          <w:color w:val="D4D4D4"/>
          <w:sz w:val="21"/>
          <w:szCs w:val="21"/>
        </w:rPr>
        <w:t xml:space="preserve">, </w:t>
      </w:r>
      <w:r w:rsidRPr="00046A96">
        <w:rPr>
          <w:rFonts w:ascii="Consolas" w:eastAsia="Times New Roman" w:hAnsi="Consolas" w:cs="Times New Roman"/>
          <w:color w:val="CE9178"/>
          <w:sz w:val="21"/>
          <w:szCs w:val="21"/>
        </w:rPr>
        <w:t>sans-serif</w:t>
      </w:r>
      <w:r w:rsidRPr="00046A96">
        <w:rPr>
          <w:rFonts w:ascii="Consolas" w:eastAsia="Times New Roman" w:hAnsi="Consolas" w:cs="Times New Roman"/>
          <w:color w:val="D4D4D4"/>
          <w:sz w:val="21"/>
          <w:szCs w:val="21"/>
        </w:rPr>
        <w:t>;</w:t>
      </w:r>
    </w:p>
    <w:p w14:paraId="1C65D1A4" w14:textId="7A490316" w:rsidR="001063F6" w:rsidRDefault="00925789" w:rsidP="00936907">
      <w:pPr>
        <w:spacing w:line="360" w:lineRule="auto"/>
        <w:ind w:firstLine="720"/>
      </w:pPr>
      <w:r>
        <w:t>Moreover,</w:t>
      </w:r>
      <w:r w:rsidR="004C048D">
        <w:t xml:space="preserve"> the website has ensured that there is </w:t>
      </w:r>
      <w:r w:rsidR="00C51FB2">
        <w:t xml:space="preserve">a </w:t>
      </w:r>
      <w:r w:rsidR="004C048D">
        <w:t xml:space="preserve">separation of concerns by having the styling sheets linked from an external file </w:t>
      </w:r>
      <w:r w:rsidR="00C51FB2">
        <w:t>instead of</w:t>
      </w:r>
      <w:r w:rsidR="004C048D">
        <w:t xml:space="preserve"> inline styling as mentioned in the </w:t>
      </w:r>
      <w:r>
        <w:t>W3C standards. This separation of concern</w:t>
      </w:r>
      <w:r w:rsidR="00C51FB2">
        <w:t>s</w:t>
      </w:r>
      <w:r>
        <w:t xml:space="preserve"> ensures that </w:t>
      </w:r>
      <w:r w:rsidR="00C51FB2">
        <w:t xml:space="preserve">it </w:t>
      </w:r>
      <w:r>
        <w:t>is easy to maintain the website, share styling sheet code among multiple views, and ensure that different pages are tailored to different environments.</w:t>
      </w:r>
      <w:r w:rsidR="00364D36">
        <w:t xml:space="preserve"> </w:t>
      </w:r>
      <w:r w:rsidR="00671FEB">
        <w:t>Additionally,</w:t>
      </w:r>
      <w:r w:rsidR="00364D36">
        <w:t xml:space="preserve"> the website uses </w:t>
      </w:r>
      <w:r w:rsidR="00AC113F">
        <w:t>asynchronous</w:t>
      </w:r>
      <w:r w:rsidR="00364D36">
        <w:t xml:space="preserve"> programming for server-side scripting</w:t>
      </w:r>
      <w:r w:rsidR="00C51FB2">
        <w:t>,</w:t>
      </w:r>
      <w:r w:rsidR="00364D36">
        <w:t xml:space="preserve"> which allows for non-blocking during </w:t>
      </w:r>
      <w:r w:rsidR="00C51FB2">
        <w:t xml:space="preserve">the </w:t>
      </w:r>
      <w:r w:rsidR="00364D36">
        <w:t>execution of requests as proposed in the W3C standards.</w:t>
      </w:r>
      <w:r w:rsidR="00971EA7">
        <w:t xml:space="preserve"> The website also considers mobile users in its design with pages such as home and speakers screen designed mobile</w:t>
      </w:r>
      <w:r w:rsidR="00C51FB2">
        <w:t>-</w:t>
      </w:r>
      <w:r w:rsidR="00971EA7">
        <w:t>first.</w:t>
      </w:r>
      <w:r w:rsidR="00700343">
        <w:t xml:space="preserve"> Due to above</w:t>
      </w:r>
      <w:r w:rsidR="00C51FB2">
        <w:t>-</w:t>
      </w:r>
      <w:r w:rsidR="00700343">
        <w:t xml:space="preserve">mentioned </w:t>
      </w:r>
      <w:r w:rsidR="00671FEB">
        <w:t>factors,</w:t>
      </w:r>
      <w:r w:rsidR="00700343">
        <w:t xml:space="preserve"> it can be</w:t>
      </w:r>
      <w:r w:rsidR="00A0475B">
        <w:t xml:space="preserve"> e</w:t>
      </w:r>
      <w:r w:rsidR="00700343">
        <w:t xml:space="preserve">stablished that the Solent Technology </w:t>
      </w:r>
      <w:r w:rsidR="00A0475B">
        <w:t>Conference website conforms to the W3C standards. Failure to follow these standards brings about a website that is not accessible well by all users using different devices and browsers, creating a challenge for users, therefore chasing away possible users or customers.</w:t>
      </w:r>
    </w:p>
    <w:p w14:paraId="65F1B3CD" w14:textId="73F4C257" w:rsidR="001063F6" w:rsidRDefault="001063F6" w:rsidP="00EE17B9">
      <w:pPr>
        <w:pStyle w:val="Heading1"/>
      </w:pPr>
      <w:bookmarkStart w:id="3" w:name="_Toc97380466"/>
      <w:r>
        <w:t xml:space="preserve">Legal and </w:t>
      </w:r>
      <w:r w:rsidR="00DC1B5C">
        <w:t>Ethical Considerations</w:t>
      </w:r>
      <w:bookmarkEnd w:id="3"/>
    </w:p>
    <w:p w14:paraId="0FD08B27" w14:textId="58F255DD" w:rsidR="00EE17B9" w:rsidRDefault="00930311" w:rsidP="00930311">
      <w:pPr>
        <w:pStyle w:val="Heading2"/>
      </w:pPr>
      <w:bookmarkStart w:id="4" w:name="_Toc97380467"/>
      <w:r>
        <w:t>Accessibility</w:t>
      </w:r>
      <w:bookmarkEnd w:id="4"/>
    </w:p>
    <w:p w14:paraId="63D4EE1A" w14:textId="7DD38E91" w:rsidR="00930311" w:rsidRDefault="00D939BC" w:rsidP="001753CD">
      <w:pPr>
        <w:spacing w:line="360" w:lineRule="auto"/>
        <w:ind w:firstLine="720"/>
      </w:pPr>
      <w:r>
        <w:t>The Solent Technology website is designed to allow accessibility to anybody despite their location, device, and internet connectivity.</w:t>
      </w:r>
      <w:r w:rsidR="00173F3C">
        <w:t xml:space="preserve"> Accessi</w:t>
      </w:r>
      <w:r w:rsidR="00DE495A">
        <w:t>bility ensures inclusiveness in access to a website to all persons despite their challenges physically or technologically, for instance</w:t>
      </w:r>
      <w:r w:rsidR="00C51FB2">
        <w:t>,</w:t>
      </w:r>
      <w:r w:rsidR="00DE495A">
        <w:t xml:space="preserve"> bandwidth.</w:t>
      </w:r>
      <w:r w:rsidR="00700FC3">
        <w:t xml:space="preserve"> The website ensures this through a number of ways</w:t>
      </w:r>
      <w:r w:rsidR="00C51FB2">
        <w:t>;</w:t>
      </w:r>
      <w:r w:rsidR="00700FC3">
        <w:t xml:space="preserve"> for instance, each page contains proper heading tags to help ensure there is </w:t>
      </w:r>
      <w:r w:rsidR="00C51FB2">
        <w:t xml:space="preserve">a </w:t>
      </w:r>
      <w:r w:rsidR="00700FC3">
        <w:t xml:space="preserve">context in every page and that users can know exactly where they are </w:t>
      </w:r>
      <w:r w:rsidR="00C51FB2">
        <w:t>o</w:t>
      </w:r>
      <w:r w:rsidR="00700FC3">
        <w:t xml:space="preserve">n the website and what is expected of them. Additionally, the color used on the website </w:t>
      </w:r>
      <w:r w:rsidR="00C51FB2">
        <w:t>is</w:t>
      </w:r>
      <w:r w:rsidR="00700FC3">
        <w:t xml:space="preserve"> user</w:t>
      </w:r>
      <w:r w:rsidR="00C51FB2">
        <w:t>-</w:t>
      </w:r>
      <w:r w:rsidR="00700FC3">
        <w:t xml:space="preserve">friendly. The website </w:t>
      </w:r>
      <w:r w:rsidR="00C51FB2">
        <w:t>uses</w:t>
      </w:r>
      <w:r w:rsidR="00700FC3">
        <w:t xml:space="preserve"> warm colors to bring about a welcoming and joyful feeling to its users. </w:t>
      </w:r>
    </w:p>
    <w:p w14:paraId="61042955" w14:textId="278D732D" w:rsidR="00CE462A" w:rsidRDefault="00104BEA" w:rsidP="001753CD">
      <w:pPr>
        <w:spacing w:line="360" w:lineRule="auto"/>
        <w:ind w:firstLine="720"/>
      </w:pPr>
      <w:r>
        <w:t>In addition, the forms used in the website are user</w:t>
      </w:r>
      <w:r w:rsidR="00C51FB2">
        <w:t>-</w:t>
      </w:r>
      <w:r>
        <w:t xml:space="preserve">friendly and are designed for accessibility. The forms </w:t>
      </w:r>
      <w:r w:rsidR="00C51FB2">
        <w:t>use</w:t>
      </w:r>
      <w:r>
        <w:t xml:space="preserve"> labels and placeholders to help users fill them with ease. Moreover, the forms are designed with consistency in mind</w:t>
      </w:r>
      <w:r w:rsidR="00C51FB2">
        <w:t>. The submit buttons are placed on the bottom right of each form to enable users to easily learn and gain familiarity with the website</w:t>
      </w:r>
      <w:r>
        <w:t>.</w:t>
      </w:r>
      <w:r w:rsidR="003552F2">
        <w:t xml:space="preserve"> Besides </w:t>
      </w:r>
      <w:r w:rsidR="003552F2">
        <w:lastRenderedPageBreak/>
        <w:t xml:space="preserve">the forms, the website also </w:t>
      </w:r>
      <w:r w:rsidR="00C51FB2">
        <w:t>uses</w:t>
      </w:r>
      <w:r w:rsidR="003552F2">
        <w:t xml:space="preserve"> distinct links that are within the context of the conference and are descriptive.</w:t>
      </w:r>
    </w:p>
    <w:p w14:paraId="5BE4B59B" w14:textId="3025ADB2" w:rsidR="00C642E2" w:rsidRDefault="006A35E9" w:rsidP="001753CD">
      <w:pPr>
        <w:spacing w:line="360" w:lineRule="auto"/>
        <w:ind w:firstLine="720"/>
      </w:pPr>
      <w:r>
        <w:t xml:space="preserve">Moreover, the website uses large enough fonts </w:t>
      </w:r>
      <w:r w:rsidR="00C51FB2">
        <w:t>that are easily readable for</w:t>
      </w:r>
      <w:r w:rsidR="006525D2">
        <w:t xml:space="preserve"> </w:t>
      </w:r>
      <w:r w:rsidR="00C51FB2">
        <w:t xml:space="preserve">any </w:t>
      </w:r>
      <w:r w:rsidR="006525D2">
        <w:t>user</w:t>
      </w:r>
      <w:r w:rsidR="00C51FB2">
        <w:t xml:space="preserve"> group</w:t>
      </w:r>
      <w:r w:rsidR="006525D2">
        <w:t>. The typography of texts and headings contrast</w:t>
      </w:r>
      <w:r w:rsidR="00C51FB2">
        <w:t>s nicely with the website’s color schem</w:t>
      </w:r>
      <w:r w:rsidR="006525D2">
        <w:t>e to allow users to read without struggle or glare. In addition, the fonts used are available in most browsers eliminating the need to download the fonts in case of poor internet connection.</w:t>
      </w:r>
      <w:r w:rsidR="00C642E2">
        <w:t xml:space="preserve"> The website also makes use of contrasting buttons to help every user easily understand the meaning of each button. For instance, the delete buttons have a red background to indicate danger</w:t>
      </w:r>
      <w:r w:rsidR="00C51FB2">
        <w:t>,</w:t>
      </w:r>
      <w:r w:rsidR="00C642E2">
        <w:t xml:space="preserve"> and the add button ha</w:t>
      </w:r>
      <w:r w:rsidR="00C51FB2">
        <w:t>s</w:t>
      </w:r>
      <w:r w:rsidR="00C642E2">
        <w:t xml:space="preserve"> a green background for success. This color</w:t>
      </w:r>
      <w:r w:rsidR="00871ADD">
        <w:t>-</w:t>
      </w:r>
      <w:r w:rsidR="00C642E2">
        <w:t>coding helps every user</w:t>
      </w:r>
      <w:r w:rsidR="00871ADD">
        <w:t>, including the not-so-computer literate, understand their meaning</w:t>
      </w:r>
      <w:r w:rsidR="00C642E2">
        <w:t>.</w:t>
      </w:r>
    </w:p>
    <w:p w14:paraId="0F01DEC4" w14:textId="57E96762" w:rsidR="0073343C" w:rsidRDefault="0073343C" w:rsidP="001B40DA">
      <w:pPr>
        <w:pStyle w:val="Heading2"/>
      </w:pPr>
      <w:bookmarkStart w:id="5" w:name="_Toc97380468"/>
      <w:r>
        <w:t>Legal Considerations</w:t>
      </w:r>
      <w:bookmarkEnd w:id="5"/>
    </w:p>
    <w:p w14:paraId="36AE414C" w14:textId="38B29FE1" w:rsidR="006A35E9" w:rsidRDefault="00C642E2" w:rsidP="001753CD">
      <w:pPr>
        <w:spacing w:line="360" w:lineRule="auto"/>
        <w:ind w:firstLine="720"/>
      </w:pPr>
      <w:r>
        <w:t xml:space="preserve"> </w:t>
      </w:r>
      <w:r w:rsidR="00DD771A">
        <w:t xml:space="preserve">The Solent Technology </w:t>
      </w:r>
      <w:r w:rsidR="00FB7ACA">
        <w:t>Conference</w:t>
      </w:r>
      <w:r w:rsidR="00DD771A">
        <w:t xml:space="preserve"> website has ensured that it </w:t>
      </w:r>
      <w:r w:rsidR="00FB7ACA">
        <w:t>adheres</w:t>
      </w:r>
      <w:r w:rsidR="00DD771A">
        <w:t xml:space="preserve"> to legal </w:t>
      </w:r>
      <w:r w:rsidR="00FB7ACA">
        <w:t>requirements</w:t>
      </w:r>
      <w:r w:rsidR="00DD771A">
        <w:t xml:space="preserve"> </w:t>
      </w:r>
      <w:r w:rsidR="00871ADD">
        <w:t>o</w:t>
      </w:r>
      <w:r w:rsidR="00DD771A">
        <w:t>n the internet.</w:t>
      </w:r>
      <w:r w:rsidR="00F55A91">
        <w:t xml:space="preserve"> For instance, the website does not use </w:t>
      </w:r>
      <w:r w:rsidR="00871ADD">
        <w:t>images</w:t>
      </w:r>
      <w:r w:rsidR="00F55A91">
        <w:t xml:space="preserve"> subject to copyright</w:t>
      </w:r>
      <w:r w:rsidR="00274BDC">
        <w:t xml:space="preserve"> or licensed images from the internet</w:t>
      </w:r>
      <w:r w:rsidR="00F55A91">
        <w:t xml:space="preserve">. </w:t>
      </w:r>
      <w:r w:rsidR="00871ADD">
        <w:t>T</w:t>
      </w:r>
      <w:r w:rsidR="00D46FFD">
        <w:t xml:space="preserve">he website does not use any unique name or symbol that </w:t>
      </w:r>
      <w:r w:rsidR="00871ADD">
        <w:t>another entity has trademarked</w:t>
      </w:r>
      <w:r w:rsidR="00D46FFD">
        <w:t>.</w:t>
      </w:r>
      <w:r w:rsidR="00FB7ACA">
        <w:t xml:space="preserve"> </w:t>
      </w:r>
      <w:r w:rsidR="00274BDC">
        <w:t>Additionally, the website does not make use of any names belonging to real people</w:t>
      </w:r>
      <w:r w:rsidR="00871ADD">
        <w:t>,</w:t>
      </w:r>
      <w:r w:rsidR="00274BDC">
        <w:t xml:space="preserve"> as stated in the requirements to avoid defamation</w:t>
      </w:r>
      <w:r w:rsidR="00D91C77">
        <w:t>. There is no page linked to another trademarked website illegally. Moreover, the website does not use any cookies that illegally check users</w:t>
      </w:r>
      <w:r w:rsidR="00713507">
        <w:t>’</w:t>
      </w:r>
      <w:r w:rsidR="00D91C77">
        <w:t xml:space="preserve"> activity </w:t>
      </w:r>
      <w:r w:rsidR="00871ADD">
        <w:t>o</w:t>
      </w:r>
      <w:r w:rsidR="00D91C77">
        <w:t>n the site since the site is currently hosted locally. However, if it were to go live, cookies would be carefully set, and permission to allow them asked before use.</w:t>
      </w:r>
    </w:p>
    <w:p w14:paraId="5B58DF8C" w14:textId="4502646D" w:rsidR="00FC27F1" w:rsidRDefault="00FC27F1" w:rsidP="00FC27F1">
      <w:pPr>
        <w:pStyle w:val="Heading2"/>
      </w:pPr>
      <w:bookmarkStart w:id="6" w:name="_Toc97380469"/>
      <w:r>
        <w:t>Security Consideration</w:t>
      </w:r>
      <w:bookmarkEnd w:id="6"/>
    </w:p>
    <w:p w14:paraId="07D391AD" w14:textId="5E810A30" w:rsidR="00F97B37" w:rsidRDefault="00F97B37" w:rsidP="007762A0">
      <w:pPr>
        <w:spacing w:line="360" w:lineRule="auto"/>
        <w:ind w:firstLine="720"/>
      </w:pPr>
      <w:r>
        <w:t>The website does no</w:t>
      </w:r>
      <w:r w:rsidR="00871ADD">
        <w:t>t require any authentication since presently available information</w:t>
      </w:r>
      <w:r>
        <w:t xml:space="preserve"> is available publicly to all users. Therefore, the website has no authorization and authentication checks. </w:t>
      </w:r>
      <w:r w:rsidR="00915AEC">
        <w:t xml:space="preserve">The various requests used in the website are </w:t>
      </w:r>
      <w:r w:rsidR="00871ADD">
        <w:t>HTTP;</w:t>
      </w:r>
      <w:r w:rsidR="00915AEC">
        <w:t xml:space="preserve"> however</w:t>
      </w:r>
      <w:r w:rsidR="00871ADD">
        <w:t>,</w:t>
      </w:r>
      <w:r w:rsidR="00915AEC">
        <w:t xml:space="preserve"> when the website is live, they will be switched to </w:t>
      </w:r>
      <w:r w:rsidR="00871ADD">
        <w:t>HTTPS</w:t>
      </w:r>
      <w:r w:rsidR="00915AEC">
        <w:t xml:space="preserve"> to ensure more secure encryption during data transmission.</w:t>
      </w:r>
      <w:r w:rsidR="00C078E6">
        <w:t xml:space="preserve"> </w:t>
      </w:r>
      <w:r w:rsidR="003819B7">
        <w:t>Additionally,</w:t>
      </w:r>
      <w:r w:rsidR="00C078E6">
        <w:t xml:space="preserve"> the form fields contain validation to ensure there is no </w:t>
      </w:r>
      <w:r w:rsidR="00871ADD">
        <w:t>malicious code injection</w:t>
      </w:r>
      <w:r w:rsidR="00C078E6">
        <w:t>. The forms are also equipped with means to prevent cross-site request forgery.</w:t>
      </w:r>
    </w:p>
    <w:p w14:paraId="2A4A3AC1" w14:textId="459BCB0B" w:rsidR="00DA1A1A" w:rsidRDefault="004653DF" w:rsidP="004653DF">
      <w:pPr>
        <w:pStyle w:val="Heading1"/>
      </w:pPr>
      <w:bookmarkStart w:id="7" w:name="_Toc97380470"/>
      <w:r>
        <w:t>Version Control</w:t>
      </w:r>
      <w:bookmarkEnd w:id="7"/>
    </w:p>
    <w:p w14:paraId="6BD751B3" w14:textId="08F6E07B" w:rsidR="003819B7" w:rsidRDefault="00D703D5" w:rsidP="007762A0">
      <w:pPr>
        <w:spacing w:line="360" w:lineRule="auto"/>
        <w:ind w:firstLine="720"/>
      </w:pPr>
      <w:r>
        <w:t xml:space="preserve">The version control tool used to develop the project was </w:t>
      </w:r>
      <w:r w:rsidR="00DE57B0">
        <w:t>GitHub</w:t>
      </w:r>
      <w:r>
        <w:t>. I made various commits and pull request</w:t>
      </w:r>
      <w:r w:rsidR="00871ADD">
        <w:t>s</w:t>
      </w:r>
      <w:r>
        <w:t xml:space="preserve"> while working on the project.</w:t>
      </w:r>
      <w:r w:rsidR="00AB6477">
        <w:t xml:space="preserve"> </w:t>
      </w:r>
      <w:r w:rsidR="00DE57B0">
        <w:t xml:space="preserve">I </w:t>
      </w:r>
      <w:r w:rsidR="00871ADD">
        <w:t xml:space="preserve">used two branches, one being the main branch </w:t>
      </w:r>
      <w:r w:rsidR="00871ADD">
        <w:lastRenderedPageBreak/>
        <w:t>and the working branch which I used to pull requests</w:t>
      </w:r>
      <w:r w:rsidR="00DE57B0">
        <w:t xml:space="preserve"> and merge </w:t>
      </w:r>
      <w:r w:rsidR="00450683">
        <w:t>changes</w:t>
      </w:r>
      <w:r w:rsidR="00DE57B0">
        <w:t xml:space="preserve"> to the main branch. Below is a screenshot of </w:t>
      </w:r>
      <w:r w:rsidR="00871ADD">
        <w:t xml:space="preserve">a </w:t>
      </w:r>
      <w:r w:rsidR="00DE57B0">
        <w:t xml:space="preserve">push to </w:t>
      </w:r>
      <w:r w:rsidR="00450683">
        <w:t>GitHub</w:t>
      </w:r>
      <w:r w:rsidR="00DE57B0">
        <w:t xml:space="preserve"> using git.</w:t>
      </w:r>
    </w:p>
    <w:p w14:paraId="2E490F57" w14:textId="43DE5A1E" w:rsidR="00450683" w:rsidRDefault="00450683" w:rsidP="007762A0">
      <w:pPr>
        <w:spacing w:line="360" w:lineRule="auto"/>
        <w:ind w:firstLine="720"/>
      </w:pPr>
    </w:p>
    <w:p w14:paraId="4433FEC0" w14:textId="19C0DB07" w:rsidR="00450683" w:rsidRDefault="00450683" w:rsidP="007762A0">
      <w:pPr>
        <w:spacing w:line="360" w:lineRule="auto"/>
        <w:ind w:firstLine="720"/>
      </w:pPr>
    </w:p>
    <w:p w14:paraId="169F55C4" w14:textId="79A9F8D9" w:rsidR="00450683" w:rsidRDefault="00450683" w:rsidP="00915AEC">
      <w:pPr>
        <w:spacing w:line="360" w:lineRule="auto"/>
      </w:pPr>
    </w:p>
    <w:p w14:paraId="08BC82F7" w14:textId="42F8E106" w:rsidR="00450683" w:rsidRDefault="00450683" w:rsidP="00915AEC">
      <w:pPr>
        <w:spacing w:line="360" w:lineRule="auto"/>
      </w:pPr>
    </w:p>
    <w:p w14:paraId="60DD6BDC" w14:textId="297FB81B" w:rsidR="00450683" w:rsidRDefault="00450683" w:rsidP="00915AEC">
      <w:pPr>
        <w:spacing w:line="360" w:lineRule="auto"/>
      </w:pPr>
    </w:p>
    <w:p w14:paraId="23C6ADD7" w14:textId="1807D644" w:rsidR="00450683" w:rsidRDefault="00450683" w:rsidP="00915AEC">
      <w:pPr>
        <w:spacing w:line="360" w:lineRule="auto"/>
      </w:pPr>
    </w:p>
    <w:p w14:paraId="7FB3BB47" w14:textId="2D24850F" w:rsidR="00450683" w:rsidRDefault="00450683" w:rsidP="00915AEC">
      <w:pPr>
        <w:spacing w:line="360" w:lineRule="auto"/>
      </w:pPr>
    </w:p>
    <w:p w14:paraId="6D116A70" w14:textId="502D2A4C" w:rsidR="00450683" w:rsidRDefault="00450683" w:rsidP="00915AEC">
      <w:pPr>
        <w:spacing w:line="360" w:lineRule="auto"/>
      </w:pPr>
    </w:p>
    <w:p w14:paraId="6FBC76C1" w14:textId="77777777" w:rsidR="00450683" w:rsidRPr="00F97B37" w:rsidRDefault="00450683" w:rsidP="00915AEC">
      <w:pPr>
        <w:spacing w:line="360" w:lineRule="auto"/>
      </w:pPr>
    </w:p>
    <w:sectPr w:rsidR="00450683" w:rsidRPr="00F97B37">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7FCB0" w14:textId="77777777" w:rsidR="00910AF7" w:rsidRDefault="00910AF7" w:rsidP="00BA202B">
      <w:r>
        <w:separator/>
      </w:r>
    </w:p>
  </w:endnote>
  <w:endnote w:type="continuationSeparator" w:id="0">
    <w:p w14:paraId="159C6DFC" w14:textId="77777777" w:rsidR="00910AF7" w:rsidRDefault="00910AF7" w:rsidP="00BA2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166D3" w14:textId="77777777" w:rsidR="00910AF7" w:rsidRDefault="00910AF7" w:rsidP="00BA202B">
      <w:r>
        <w:separator/>
      </w:r>
    </w:p>
  </w:footnote>
  <w:footnote w:type="continuationSeparator" w:id="0">
    <w:p w14:paraId="039A16D8" w14:textId="77777777" w:rsidR="00910AF7" w:rsidRDefault="00910AF7" w:rsidP="00BA2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3358504"/>
      <w:docPartObj>
        <w:docPartGallery w:val="Page Numbers (Top of Page)"/>
        <w:docPartUnique/>
      </w:docPartObj>
    </w:sdtPr>
    <w:sdtEndPr>
      <w:rPr>
        <w:noProof/>
      </w:rPr>
    </w:sdtEndPr>
    <w:sdtContent>
      <w:p w14:paraId="2FAD0429" w14:textId="69D744BC" w:rsidR="00651454" w:rsidRDefault="0065145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ECBDB10" w14:textId="77777777" w:rsidR="00651454" w:rsidRDefault="006514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NTQxNgBCQ3MLUyUdpeDU4uLM/DyQAsNaAFfwisgsAAAA"/>
  </w:docVars>
  <w:rsids>
    <w:rsidRoot w:val="00440412"/>
    <w:rsid w:val="00011FA9"/>
    <w:rsid w:val="00013AE3"/>
    <w:rsid w:val="00036030"/>
    <w:rsid w:val="00046A96"/>
    <w:rsid w:val="00104BEA"/>
    <w:rsid w:val="001063F6"/>
    <w:rsid w:val="00173F3C"/>
    <w:rsid w:val="001753CD"/>
    <w:rsid w:val="001B40DA"/>
    <w:rsid w:val="002266B9"/>
    <w:rsid w:val="002701DD"/>
    <w:rsid w:val="00274BDC"/>
    <w:rsid w:val="0033737D"/>
    <w:rsid w:val="00353294"/>
    <w:rsid w:val="003552F2"/>
    <w:rsid w:val="00364D36"/>
    <w:rsid w:val="003819B7"/>
    <w:rsid w:val="003A7FB7"/>
    <w:rsid w:val="004044B8"/>
    <w:rsid w:val="00440412"/>
    <w:rsid w:val="00450683"/>
    <w:rsid w:val="004653DF"/>
    <w:rsid w:val="00495B77"/>
    <w:rsid w:val="004C048D"/>
    <w:rsid w:val="00562A11"/>
    <w:rsid w:val="005750C6"/>
    <w:rsid w:val="005C32C4"/>
    <w:rsid w:val="005F46A9"/>
    <w:rsid w:val="006511DF"/>
    <w:rsid w:val="00651454"/>
    <w:rsid w:val="0065218D"/>
    <w:rsid w:val="006525D2"/>
    <w:rsid w:val="00671FEB"/>
    <w:rsid w:val="006A35E9"/>
    <w:rsid w:val="006C2358"/>
    <w:rsid w:val="00700343"/>
    <w:rsid w:val="00700FC3"/>
    <w:rsid w:val="00703775"/>
    <w:rsid w:val="00713507"/>
    <w:rsid w:val="0073343C"/>
    <w:rsid w:val="007762A0"/>
    <w:rsid w:val="00793312"/>
    <w:rsid w:val="00795184"/>
    <w:rsid w:val="007D240C"/>
    <w:rsid w:val="007D4B32"/>
    <w:rsid w:val="007D6403"/>
    <w:rsid w:val="007D70A8"/>
    <w:rsid w:val="007F305D"/>
    <w:rsid w:val="007F6506"/>
    <w:rsid w:val="00871ADD"/>
    <w:rsid w:val="00884DFA"/>
    <w:rsid w:val="008D1D39"/>
    <w:rsid w:val="008F78AB"/>
    <w:rsid w:val="00910AF7"/>
    <w:rsid w:val="00915AEC"/>
    <w:rsid w:val="00925789"/>
    <w:rsid w:val="00930311"/>
    <w:rsid w:val="00935CE4"/>
    <w:rsid w:val="00936907"/>
    <w:rsid w:val="00971EA7"/>
    <w:rsid w:val="00990411"/>
    <w:rsid w:val="009937AC"/>
    <w:rsid w:val="009A7324"/>
    <w:rsid w:val="00A0475B"/>
    <w:rsid w:val="00A3489B"/>
    <w:rsid w:val="00A4575F"/>
    <w:rsid w:val="00A50F21"/>
    <w:rsid w:val="00A72E15"/>
    <w:rsid w:val="00AB2354"/>
    <w:rsid w:val="00AB6477"/>
    <w:rsid w:val="00AB7499"/>
    <w:rsid w:val="00AC113F"/>
    <w:rsid w:val="00AF2E34"/>
    <w:rsid w:val="00B1003C"/>
    <w:rsid w:val="00B622B4"/>
    <w:rsid w:val="00BA202B"/>
    <w:rsid w:val="00BE45CE"/>
    <w:rsid w:val="00BE64B3"/>
    <w:rsid w:val="00C0258D"/>
    <w:rsid w:val="00C078E6"/>
    <w:rsid w:val="00C4584A"/>
    <w:rsid w:val="00C51FB2"/>
    <w:rsid w:val="00C642E2"/>
    <w:rsid w:val="00C67016"/>
    <w:rsid w:val="00C72C4A"/>
    <w:rsid w:val="00CC7D29"/>
    <w:rsid w:val="00CE462A"/>
    <w:rsid w:val="00CE7A99"/>
    <w:rsid w:val="00D46FFD"/>
    <w:rsid w:val="00D54549"/>
    <w:rsid w:val="00D65804"/>
    <w:rsid w:val="00D666DB"/>
    <w:rsid w:val="00D703D5"/>
    <w:rsid w:val="00D81895"/>
    <w:rsid w:val="00D91C77"/>
    <w:rsid w:val="00D939BC"/>
    <w:rsid w:val="00DA1A1A"/>
    <w:rsid w:val="00DC1B5C"/>
    <w:rsid w:val="00DD771A"/>
    <w:rsid w:val="00DE495A"/>
    <w:rsid w:val="00DE57B0"/>
    <w:rsid w:val="00E263CF"/>
    <w:rsid w:val="00E331EC"/>
    <w:rsid w:val="00E37BF3"/>
    <w:rsid w:val="00EB25C7"/>
    <w:rsid w:val="00EC25FA"/>
    <w:rsid w:val="00EE17B9"/>
    <w:rsid w:val="00EE2305"/>
    <w:rsid w:val="00F07709"/>
    <w:rsid w:val="00F44E22"/>
    <w:rsid w:val="00F55A91"/>
    <w:rsid w:val="00F97B37"/>
    <w:rsid w:val="00FB7ACA"/>
    <w:rsid w:val="00FC2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B3A85"/>
  <w15:chartTrackingRefBased/>
  <w15:docId w15:val="{C9F3C1E5-8D76-4EDE-ABC4-772BC9D3A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412"/>
    <w:rPr>
      <w:rFonts w:ascii="Times New Roman" w:hAnsi="Times New Roman"/>
      <w:sz w:val="24"/>
    </w:rPr>
  </w:style>
  <w:style w:type="paragraph" w:styleId="Heading1">
    <w:name w:val="heading 1"/>
    <w:basedOn w:val="Normal"/>
    <w:next w:val="Normal"/>
    <w:link w:val="Heading1Char"/>
    <w:uiPriority w:val="9"/>
    <w:qFormat/>
    <w:rsid w:val="00703775"/>
    <w:pPr>
      <w:keepNext/>
      <w:keepLines/>
      <w:spacing w:before="240" w:line="36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30311"/>
    <w:pPr>
      <w:keepNext/>
      <w:keepLines/>
      <w:spacing w:before="40" w:line="36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3775"/>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A202B"/>
    <w:rPr>
      <w:i/>
      <w:iCs/>
      <w:color w:val="44546A" w:themeColor="text2"/>
      <w:sz w:val="18"/>
      <w:szCs w:val="18"/>
    </w:rPr>
  </w:style>
  <w:style w:type="paragraph" w:styleId="Header">
    <w:name w:val="header"/>
    <w:basedOn w:val="Normal"/>
    <w:link w:val="HeaderChar"/>
    <w:uiPriority w:val="99"/>
    <w:unhideWhenUsed/>
    <w:rsid w:val="00BA202B"/>
    <w:pPr>
      <w:tabs>
        <w:tab w:val="center" w:pos="4680"/>
        <w:tab w:val="right" w:pos="9360"/>
      </w:tabs>
    </w:pPr>
  </w:style>
  <w:style w:type="character" w:customStyle="1" w:styleId="HeaderChar">
    <w:name w:val="Header Char"/>
    <w:basedOn w:val="DefaultParagraphFont"/>
    <w:link w:val="Header"/>
    <w:uiPriority w:val="99"/>
    <w:rsid w:val="00BA202B"/>
    <w:rPr>
      <w:rFonts w:ascii="Times New Roman" w:hAnsi="Times New Roman"/>
      <w:sz w:val="24"/>
    </w:rPr>
  </w:style>
  <w:style w:type="paragraph" w:styleId="Footer">
    <w:name w:val="footer"/>
    <w:basedOn w:val="Normal"/>
    <w:link w:val="FooterChar"/>
    <w:uiPriority w:val="99"/>
    <w:unhideWhenUsed/>
    <w:rsid w:val="00BA202B"/>
    <w:pPr>
      <w:tabs>
        <w:tab w:val="center" w:pos="4680"/>
        <w:tab w:val="right" w:pos="9360"/>
      </w:tabs>
    </w:pPr>
  </w:style>
  <w:style w:type="character" w:customStyle="1" w:styleId="FooterChar">
    <w:name w:val="Footer Char"/>
    <w:basedOn w:val="DefaultParagraphFont"/>
    <w:link w:val="Footer"/>
    <w:uiPriority w:val="99"/>
    <w:rsid w:val="00BA202B"/>
    <w:rPr>
      <w:rFonts w:ascii="Times New Roman" w:hAnsi="Times New Roman"/>
      <w:sz w:val="24"/>
    </w:rPr>
  </w:style>
  <w:style w:type="character" w:customStyle="1" w:styleId="Heading2Char">
    <w:name w:val="Heading 2 Char"/>
    <w:basedOn w:val="DefaultParagraphFont"/>
    <w:link w:val="Heading2"/>
    <w:uiPriority w:val="9"/>
    <w:rsid w:val="0093031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81895"/>
    <w:pPr>
      <w:spacing w:line="259" w:lineRule="auto"/>
      <w:outlineLvl w:val="9"/>
    </w:pPr>
  </w:style>
  <w:style w:type="paragraph" w:styleId="TOC1">
    <w:name w:val="toc 1"/>
    <w:basedOn w:val="Normal"/>
    <w:next w:val="Normal"/>
    <w:autoRedefine/>
    <w:uiPriority w:val="39"/>
    <w:unhideWhenUsed/>
    <w:rsid w:val="00D81895"/>
    <w:pPr>
      <w:spacing w:after="100"/>
    </w:pPr>
  </w:style>
  <w:style w:type="paragraph" w:styleId="TOC2">
    <w:name w:val="toc 2"/>
    <w:basedOn w:val="Normal"/>
    <w:next w:val="Normal"/>
    <w:autoRedefine/>
    <w:uiPriority w:val="39"/>
    <w:unhideWhenUsed/>
    <w:rsid w:val="00D81895"/>
    <w:pPr>
      <w:spacing w:after="100"/>
      <w:ind w:left="240"/>
    </w:pPr>
  </w:style>
  <w:style w:type="character" w:styleId="Hyperlink">
    <w:name w:val="Hyperlink"/>
    <w:basedOn w:val="DefaultParagraphFont"/>
    <w:uiPriority w:val="99"/>
    <w:unhideWhenUsed/>
    <w:rsid w:val="00D8189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67332">
      <w:bodyDiv w:val="1"/>
      <w:marLeft w:val="0"/>
      <w:marRight w:val="0"/>
      <w:marTop w:val="0"/>
      <w:marBottom w:val="0"/>
      <w:divBdr>
        <w:top w:val="none" w:sz="0" w:space="0" w:color="auto"/>
        <w:left w:val="none" w:sz="0" w:space="0" w:color="auto"/>
        <w:bottom w:val="none" w:sz="0" w:space="0" w:color="auto"/>
        <w:right w:val="none" w:sz="0" w:space="0" w:color="auto"/>
      </w:divBdr>
      <w:divsChild>
        <w:div w:id="1905213831">
          <w:marLeft w:val="0"/>
          <w:marRight w:val="0"/>
          <w:marTop w:val="0"/>
          <w:marBottom w:val="0"/>
          <w:divBdr>
            <w:top w:val="none" w:sz="0" w:space="0" w:color="auto"/>
            <w:left w:val="none" w:sz="0" w:space="0" w:color="auto"/>
            <w:bottom w:val="none" w:sz="0" w:space="0" w:color="auto"/>
            <w:right w:val="none" w:sz="0" w:space="0" w:color="auto"/>
          </w:divBdr>
          <w:divsChild>
            <w:div w:id="1078286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137688">
      <w:bodyDiv w:val="1"/>
      <w:marLeft w:val="0"/>
      <w:marRight w:val="0"/>
      <w:marTop w:val="0"/>
      <w:marBottom w:val="0"/>
      <w:divBdr>
        <w:top w:val="none" w:sz="0" w:space="0" w:color="auto"/>
        <w:left w:val="none" w:sz="0" w:space="0" w:color="auto"/>
        <w:bottom w:val="none" w:sz="0" w:space="0" w:color="auto"/>
        <w:right w:val="none" w:sz="0" w:space="0" w:color="auto"/>
      </w:divBdr>
      <w:divsChild>
        <w:div w:id="394397575">
          <w:marLeft w:val="0"/>
          <w:marRight w:val="0"/>
          <w:marTop w:val="0"/>
          <w:marBottom w:val="0"/>
          <w:divBdr>
            <w:top w:val="none" w:sz="0" w:space="0" w:color="auto"/>
            <w:left w:val="none" w:sz="0" w:space="0" w:color="auto"/>
            <w:bottom w:val="none" w:sz="0" w:space="0" w:color="auto"/>
            <w:right w:val="none" w:sz="0" w:space="0" w:color="auto"/>
          </w:divBdr>
          <w:divsChild>
            <w:div w:id="11864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288138">
      <w:bodyDiv w:val="1"/>
      <w:marLeft w:val="0"/>
      <w:marRight w:val="0"/>
      <w:marTop w:val="0"/>
      <w:marBottom w:val="0"/>
      <w:divBdr>
        <w:top w:val="none" w:sz="0" w:space="0" w:color="auto"/>
        <w:left w:val="none" w:sz="0" w:space="0" w:color="auto"/>
        <w:bottom w:val="none" w:sz="0" w:space="0" w:color="auto"/>
        <w:right w:val="none" w:sz="0" w:space="0" w:color="auto"/>
      </w:divBdr>
      <w:divsChild>
        <w:div w:id="2076318287">
          <w:marLeft w:val="0"/>
          <w:marRight w:val="0"/>
          <w:marTop w:val="0"/>
          <w:marBottom w:val="0"/>
          <w:divBdr>
            <w:top w:val="none" w:sz="0" w:space="0" w:color="auto"/>
            <w:left w:val="none" w:sz="0" w:space="0" w:color="auto"/>
            <w:bottom w:val="none" w:sz="0" w:space="0" w:color="auto"/>
            <w:right w:val="none" w:sz="0" w:space="0" w:color="auto"/>
          </w:divBdr>
          <w:divsChild>
            <w:div w:id="24322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96528">
      <w:bodyDiv w:val="1"/>
      <w:marLeft w:val="0"/>
      <w:marRight w:val="0"/>
      <w:marTop w:val="0"/>
      <w:marBottom w:val="0"/>
      <w:divBdr>
        <w:top w:val="none" w:sz="0" w:space="0" w:color="auto"/>
        <w:left w:val="none" w:sz="0" w:space="0" w:color="auto"/>
        <w:bottom w:val="none" w:sz="0" w:space="0" w:color="auto"/>
        <w:right w:val="none" w:sz="0" w:space="0" w:color="auto"/>
      </w:divBdr>
      <w:divsChild>
        <w:div w:id="476259953">
          <w:marLeft w:val="0"/>
          <w:marRight w:val="0"/>
          <w:marTop w:val="0"/>
          <w:marBottom w:val="0"/>
          <w:divBdr>
            <w:top w:val="none" w:sz="0" w:space="0" w:color="auto"/>
            <w:left w:val="none" w:sz="0" w:space="0" w:color="auto"/>
            <w:bottom w:val="none" w:sz="0" w:space="0" w:color="auto"/>
            <w:right w:val="none" w:sz="0" w:space="0" w:color="auto"/>
          </w:divBdr>
          <w:divsChild>
            <w:div w:id="127671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EE298-9A02-481E-84B1-69C631077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0</Pages>
  <Words>1548</Words>
  <Characters>882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Murithi</dc:creator>
  <cp:keywords/>
  <dc:description/>
  <cp:lastModifiedBy>Brian Murithi</cp:lastModifiedBy>
  <cp:revision>86</cp:revision>
  <dcterms:created xsi:type="dcterms:W3CDTF">2022-03-05T07:54:00Z</dcterms:created>
  <dcterms:modified xsi:type="dcterms:W3CDTF">2022-03-05T11:10:00Z</dcterms:modified>
</cp:coreProperties>
</file>